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7E6E44">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7E6E44">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7E6E44">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7E6E44">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7E6E44">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7E6E44">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7E6E44">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7E6E44">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7E6E44">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7E6E44">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7E6E44">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7E6E44">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7E6E44">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7E6E44">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7E6E44">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7E6E44">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7E6E44">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7E6E44">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7E6E44">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7E6E44">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7E6E44">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7E6E44">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7E6E44">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7E6E44">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7E6E44">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7E6E44">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7E6E44">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7E6E44">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7E6E44">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7E6E44">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7E6E44">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7E6E44">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7E6E44">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7E6E44">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7E6E44">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7E6E44">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7E6E44">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7E6E44">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7E6E44">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7E6E44">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7E6E44">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7E6E44">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7E6E44">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7E6E44">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7E6E44">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7E6E44">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7E6E44">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7E6E44">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7E6E44">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7E6E44">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7E6E44">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1656BF8B"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8C32A8" w:rsidRPr="008C32A8">
            <w:rPr>
              <w:color w:val="000000"/>
            </w:rPr>
            <w:t>(</w:t>
          </w:r>
          <w:proofErr w:type="spellStart"/>
          <w:r w:rsidR="008C32A8" w:rsidRPr="008C32A8">
            <w:rPr>
              <w:color w:val="000000"/>
            </w:rPr>
            <w:t>Akenine-Möller</w:t>
          </w:r>
          <w:proofErr w:type="spellEnd"/>
          <w:r w:rsidR="008C32A8" w:rsidRPr="008C32A8">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28660BF"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0C6F97">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D64AA1D"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8C32A8" w:rsidRPr="008C32A8">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1AD363FA"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8C32A8" w:rsidRPr="008C32A8">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4F6F2AAB"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8C32A8" w:rsidRPr="008C32A8">
            <w:rPr>
              <w:color w:val="000000"/>
            </w:rPr>
            <w:t>(</w:t>
          </w:r>
          <w:proofErr w:type="spellStart"/>
          <w:r w:rsidR="008C32A8" w:rsidRPr="008C32A8">
            <w:rPr>
              <w:color w:val="000000"/>
            </w:rPr>
            <w:t>Bresenham</w:t>
          </w:r>
          <w:proofErr w:type="spellEnd"/>
          <w:r w:rsidR="008C32A8" w:rsidRPr="008C32A8">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8C32A8" w:rsidRPr="008C32A8">
            <w:rPr>
              <w:color w:val="000000"/>
            </w:rPr>
            <w:t>(</w:t>
          </w:r>
          <w:proofErr w:type="spellStart"/>
          <w:r w:rsidR="008C32A8" w:rsidRPr="008C32A8">
            <w:rPr>
              <w:color w:val="000000"/>
            </w:rPr>
            <w:t>Moxon</w:t>
          </w:r>
          <w:proofErr w:type="spellEnd"/>
          <w:r w:rsidR="008C32A8" w:rsidRPr="008C32A8">
            <w:rPr>
              <w:color w:val="000000"/>
            </w:rPr>
            <w:t>, 2020)</w:t>
          </w:r>
        </w:sdtContent>
      </w:sdt>
      <w:r w:rsidR="0040246F">
        <w:rPr>
          <w:color w:val="000000"/>
        </w:rPr>
        <w:t>.</w:t>
      </w:r>
    </w:p>
    <w:p w14:paraId="320A63AA" w14:textId="0462069A"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8C32A8" w:rsidRPr="008C32A8">
            <w:rPr>
              <w:color w:val="000000"/>
            </w:rPr>
            <w:t>(</w:t>
          </w:r>
          <w:proofErr w:type="spellStart"/>
          <w:r w:rsidR="008C32A8" w:rsidRPr="008C32A8">
            <w:rPr>
              <w:color w:val="000000"/>
            </w:rPr>
            <w:t>Braben</w:t>
          </w:r>
          <w:proofErr w:type="spellEnd"/>
          <w:r w:rsidR="008C32A8" w:rsidRPr="008C32A8">
            <w:rPr>
              <w:color w:val="000000"/>
            </w:rPr>
            <w:t>, 2011)</w:t>
          </w:r>
        </w:sdtContent>
      </w:sdt>
      <w:r w:rsidR="00175D98">
        <w:rPr>
          <w:color w:val="000000"/>
        </w:rPr>
        <w:t>.</w:t>
      </w:r>
    </w:p>
    <w:p w14:paraId="77B3465A" w14:textId="58FAAEF0"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8C32A8" w:rsidRPr="008C32A8">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8C32A8" w:rsidRPr="008C32A8">
            <w:rPr>
              <w:color w:val="000000"/>
            </w:rPr>
            <w:t>(</w:t>
          </w:r>
          <w:proofErr w:type="spellStart"/>
          <w:r w:rsidR="008C32A8" w:rsidRPr="008C32A8">
            <w:rPr>
              <w:color w:val="000000"/>
            </w:rPr>
            <w:t>Braben</w:t>
          </w:r>
          <w:proofErr w:type="spellEnd"/>
          <w:r w:rsidR="008C32A8" w:rsidRPr="008C32A8">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602DCCA5"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8C32A8" w:rsidRPr="008C32A8">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8C32A8" w:rsidRPr="008C32A8">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8C32A8" w:rsidRPr="008C32A8">
            <w:rPr>
              <w:color w:val="000000"/>
            </w:rPr>
            <w:t>(</w:t>
          </w:r>
          <w:proofErr w:type="spellStart"/>
          <w:r w:rsidR="008C32A8" w:rsidRPr="008C32A8">
            <w:rPr>
              <w:color w:val="000000"/>
            </w:rPr>
            <w:t>Braben</w:t>
          </w:r>
          <w:proofErr w:type="spellEnd"/>
          <w:r w:rsidR="008C32A8" w:rsidRPr="008C32A8">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29CDA1C3"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8C32A8" w:rsidRPr="008C32A8">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8C32A8" w:rsidRPr="008C32A8">
            <w:rPr>
              <w:color w:val="000000"/>
            </w:rPr>
            <w:t>(</w:t>
          </w:r>
          <w:proofErr w:type="spellStart"/>
          <w:r w:rsidR="008C32A8" w:rsidRPr="008C32A8">
            <w:rPr>
              <w:color w:val="000000"/>
            </w:rPr>
            <w:t>Vandevenne</w:t>
          </w:r>
          <w:proofErr w:type="spellEnd"/>
          <w:r w:rsidR="008C32A8" w:rsidRPr="008C32A8">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8C32A8" w:rsidRPr="008C32A8">
            <w:rPr>
              <w:color w:val="000000"/>
            </w:rPr>
            <w:t>(</w:t>
          </w:r>
          <w:proofErr w:type="spellStart"/>
          <w:r w:rsidR="008C32A8" w:rsidRPr="008C32A8">
            <w:rPr>
              <w:color w:val="000000"/>
            </w:rPr>
            <w:t>Sanglard</w:t>
          </w:r>
          <w:proofErr w:type="spellEnd"/>
          <w:r w:rsidR="008C32A8" w:rsidRPr="008C32A8">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1054FC90"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8C32A8" w:rsidRPr="008C32A8">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8C32A8" w:rsidRPr="008C32A8">
            <w:rPr>
              <w:color w:val="000000"/>
            </w:rPr>
            <w:t>(</w:t>
          </w:r>
          <w:proofErr w:type="spellStart"/>
          <w:r w:rsidR="008C32A8" w:rsidRPr="008C32A8">
            <w:rPr>
              <w:color w:val="000000"/>
            </w:rPr>
            <w:t>Vandevenne</w:t>
          </w:r>
          <w:proofErr w:type="spellEnd"/>
          <w:r w:rsidR="008C32A8" w:rsidRPr="008C32A8">
            <w:rPr>
              <w:color w:val="000000"/>
            </w:rPr>
            <w:t>, 2020)</w:t>
          </w:r>
        </w:sdtContent>
      </w:sdt>
      <w:r w:rsidR="001E439C">
        <w:rPr>
          <w:color w:val="000000"/>
        </w:rPr>
        <w:t xml:space="preserve">. </w:t>
      </w:r>
    </w:p>
    <w:p w14:paraId="3596015B" w14:textId="46818BD3"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8C32A8" w:rsidRPr="008C32A8">
            <w:rPr>
              <w:color w:val="000000"/>
            </w:rPr>
            <w:t>(</w:t>
          </w:r>
          <w:proofErr w:type="spellStart"/>
          <w:r w:rsidR="008C32A8" w:rsidRPr="008C32A8">
            <w:rPr>
              <w:color w:val="000000"/>
            </w:rPr>
            <w:t>Sanglard</w:t>
          </w:r>
          <w:proofErr w:type="spellEnd"/>
          <w:r w:rsidR="008C32A8" w:rsidRPr="008C32A8">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73148649"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8C32A8" w:rsidRPr="008C32A8">
            <w:rPr>
              <w:color w:val="000000"/>
            </w:rPr>
            <w:t>(</w:t>
          </w:r>
          <w:proofErr w:type="spellStart"/>
          <w:r w:rsidR="008C32A8" w:rsidRPr="008C32A8">
            <w:rPr>
              <w:color w:val="000000"/>
            </w:rPr>
            <w:t>Novalogic</w:t>
          </w:r>
          <w:proofErr w:type="spellEnd"/>
          <w:r w:rsidR="008C32A8" w:rsidRPr="008C32A8">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8C32A8" w:rsidRPr="008C32A8">
            <w:rPr>
              <w:color w:val="000000"/>
            </w:rPr>
            <w:t>(</w:t>
          </w:r>
          <w:proofErr w:type="spellStart"/>
          <w:r w:rsidR="008C32A8" w:rsidRPr="008C32A8">
            <w:rPr>
              <w:color w:val="000000"/>
            </w:rPr>
            <w:t>Deschaseaux</w:t>
          </w:r>
          <w:proofErr w:type="spellEnd"/>
          <w:r w:rsidR="008C32A8" w:rsidRPr="008C32A8">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8C32A8" w:rsidRPr="008C32A8">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8C32A8" w:rsidRPr="008C32A8">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766489D1"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8C32A8" w:rsidRPr="008C32A8">
            <w:rPr>
              <w:color w:val="000000"/>
            </w:rPr>
            <w:t>(</w:t>
          </w:r>
          <w:proofErr w:type="spellStart"/>
          <w:r w:rsidR="008C32A8" w:rsidRPr="008C32A8">
            <w:rPr>
              <w:color w:val="000000"/>
            </w:rPr>
            <w:t>Verschelde</w:t>
          </w:r>
          <w:proofErr w:type="spellEnd"/>
          <w:r w:rsidR="008C32A8" w:rsidRPr="008C32A8">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8C32A8" w:rsidRPr="008C32A8">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8C32A8" w:rsidRPr="008C32A8">
            <w:rPr>
              <w:color w:val="000000"/>
            </w:rPr>
            <w:t>(</w:t>
          </w:r>
          <w:proofErr w:type="spellStart"/>
          <w:r w:rsidR="008C32A8" w:rsidRPr="008C32A8">
            <w:rPr>
              <w:color w:val="000000"/>
            </w:rPr>
            <w:t>Scratchapixel</w:t>
          </w:r>
          <w:proofErr w:type="spellEnd"/>
          <w:r w:rsidR="008C32A8" w:rsidRPr="008C32A8">
            <w:rPr>
              <w:color w:val="000000"/>
            </w:rPr>
            <w:t>, 2015)</w:t>
          </w:r>
        </w:sdtContent>
      </w:sdt>
      <w:r w:rsidR="00CE41FA">
        <w:t>.</w:t>
      </w:r>
    </w:p>
    <w:p w14:paraId="5EC91399" w14:textId="4275AC07"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8C32A8" w:rsidRPr="008C32A8">
            <w:rPr>
              <w:color w:val="000000"/>
            </w:rPr>
            <w:t>(</w:t>
          </w:r>
          <w:proofErr w:type="spellStart"/>
          <w:r w:rsidR="008C32A8" w:rsidRPr="008C32A8">
            <w:rPr>
              <w:color w:val="000000"/>
            </w:rPr>
            <w:t>Akenine-Möller</w:t>
          </w:r>
          <w:proofErr w:type="spellEnd"/>
          <w:r w:rsidR="008C32A8" w:rsidRPr="008C32A8">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47F10CEC"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8C32A8" w:rsidRPr="008C32A8">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7724EC19"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0C6F97">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701EF75D"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8C32A8" w:rsidRPr="008C32A8">
            <w:rPr>
              <w:color w:val="000000"/>
            </w:rPr>
            <w:t>(</w:t>
          </w:r>
          <w:proofErr w:type="spellStart"/>
          <w:r w:rsidR="008C32A8" w:rsidRPr="008C32A8">
            <w:rPr>
              <w:color w:val="000000"/>
            </w:rPr>
            <w:t>Akenine-Möller</w:t>
          </w:r>
          <w:proofErr w:type="spellEnd"/>
          <w:r w:rsidR="008C32A8" w:rsidRPr="008C32A8">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8C32A8" w:rsidRPr="008C32A8">
            <w:rPr>
              <w:color w:val="000000"/>
            </w:rPr>
            <w:t>(</w:t>
          </w:r>
          <w:proofErr w:type="spellStart"/>
          <w:r w:rsidR="008C32A8" w:rsidRPr="008C32A8">
            <w:rPr>
              <w:color w:val="000000"/>
            </w:rPr>
            <w:t>Tamasi</w:t>
          </w:r>
          <w:proofErr w:type="spellEnd"/>
          <w:r w:rsidR="008C32A8" w:rsidRPr="008C32A8">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8C32A8" w:rsidRPr="008C32A8">
            <w:rPr>
              <w:color w:val="000000"/>
            </w:rPr>
            <w:t>(Intel, 2021)</w:t>
          </w:r>
        </w:sdtContent>
      </w:sdt>
      <w:r w:rsidR="008B4525">
        <w:rPr>
          <w:color w:val="000000"/>
        </w:rPr>
        <w:t xml:space="preserve"> and can be applied to many different applications outside of gaming/real-time rendering.</w:t>
      </w:r>
    </w:p>
    <w:p w14:paraId="74B5943A" w14:textId="2E1E14FE"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8C32A8" w:rsidRPr="008C32A8">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15262843"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8C32A8" w:rsidRPr="008C32A8">
            <w:rPr>
              <w:color w:val="000000"/>
            </w:rPr>
            <w:t>(Deng et al., 2017)</w:t>
          </w:r>
        </w:sdtContent>
      </w:sdt>
      <w:r>
        <w:t>.</w:t>
      </w:r>
    </w:p>
    <w:p w14:paraId="3500F324" w14:textId="13770262"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8C32A8" w:rsidRPr="008C32A8">
            <w:rPr>
              <w:color w:val="000000"/>
            </w:rPr>
            <w:t>(</w:t>
          </w:r>
          <w:proofErr w:type="spellStart"/>
          <w:r w:rsidR="008C32A8" w:rsidRPr="008C32A8">
            <w:rPr>
              <w:color w:val="000000"/>
            </w:rPr>
            <w:t>Glassner</w:t>
          </w:r>
          <w:proofErr w:type="spellEnd"/>
          <w:r w:rsidR="008C32A8" w:rsidRPr="008C32A8">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8C32A8" w:rsidRPr="008C32A8">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8C32A8" w:rsidRPr="008C32A8">
            <w:rPr>
              <w:color w:val="000000"/>
            </w:rPr>
            <w:t>(</w:t>
          </w:r>
          <w:proofErr w:type="spellStart"/>
          <w:r w:rsidR="008C32A8" w:rsidRPr="008C32A8">
            <w:rPr>
              <w:color w:val="000000"/>
            </w:rPr>
            <w:t>Szirmay-Kalos</w:t>
          </w:r>
          <w:proofErr w:type="spellEnd"/>
          <w:r w:rsidR="008C32A8" w:rsidRPr="008C32A8">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7CF34496"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8C32A8" w:rsidRPr="008C32A8">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8C32A8" w:rsidRPr="008C32A8">
            <w:rPr>
              <w:color w:val="000000"/>
            </w:rPr>
            <w:t>(</w:t>
          </w:r>
          <w:proofErr w:type="spellStart"/>
          <w:r w:rsidR="008C32A8" w:rsidRPr="008C32A8">
            <w:rPr>
              <w:color w:val="000000"/>
            </w:rPr>
            <w:t>Kilgarif</w:t>
          </w:r>
          <w:proofErr w:type="spellEnd"/>
          <w:r w:rsidR="008C32A8" w:rsidRPr="008C32A8">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8C32A8" w:rsidRPr="008C32A8">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699FC659"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8C32A8" w:rsidRPr="008C32A8">
            <w:rPr>
              <w:color w:val="000000"/>
            </w:rPr>
            <w:t>(</w:t>
          </w:r>
          <w:proofErr w:type="spellStart"/>
          <w:r w:rsidR="008C32A8" w:rsidRPr="008C32A8">
            <w:rPr>
              <w:color w:val="000000"/>
            </w:rPr>
            <w:t>Biagioli</w:t>
          </w:r>
          <w:proofErr w:type="spellEnd"/>
          <w:r w:rsidR="008C32A8" w:rsidRPr="008C32A8">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126583C5"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8C32A8" w:rsidRPr="008C32A8">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231BCB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8C32A8" w:rsidRPr="008C32A8">
            <w:rPr>
              <w:color w:val="000000"/>
            </w:rPr>
            <w:t>(Benton, n.d.)</w:t>
          </w:r>
        </w:sdtContent>
      </w:sdt>
      <w:r>
        <w:t xml:space="preserve">. </w:t>
      </w:r>
    </w:p>
    <w:p w14:paraId="4FD7570D" w14:textId="14382BC5"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8C32A8" w:rsidRPr="008C32A8">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5338B048"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8C32A8" w:rsidRPr="008C32A8">
            <w:rPr>
              <w:color w:val="000000"/>
            </w:rPr>
            <w:t>(</w:t>
          </w:r>
          <w:proofErr w:type="spellStart"/>
          <w:r w:rsidR="008C32A8" w:rsidRPr="008C32A8">
            <w:rPr>
              <w:color w:val="000000"/>
            </w:rPr>
            <w:t>Zucconi</w:t>
          </w:r>
          <w:proofErr w:type="spellEnd"/>
          <w:r w:rsidR="008C32A8" w:rsidRPr="008C32A8">
            <w:rPr>
              <w:color w:val="000000"/>
            </w:rPr>
            <w:t>, 2016)</w:t>
          </w:r>
        </w:sdtContent>
      </w:sdt>
      <w:r w:rsidR="005118AC">
        <w:t>.</w:t>
      </w:r>
    </w:p>
    <w:p w14:paraId="34ABD6E1" w14:textId="5427D83A"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8C32A8" w:rsidRPr="008C32A8">
            <w:rPr>
              <w:color w:val="000000"/>
            </w:rPr>
            <w:t>(</w:t>
          </w:r>
          <w:proofErr w:type="spellStart"/>
          <w:r w:rsidR="008C32A8" w:rsidRPr="008C32A8">
            <w:rPr>
              <w:color w:val="000000"/>
            </w:rPr>
            <w:t>Trebino</w:t>
          </w:r>
          <w:proofErr w:type="spellEnd"/>
          <w:r w:rsidR="008C32A8" w:rsidRPr="008C32A8">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7E6E44"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0FC5D944"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8C32A8" w:rsidRPr="008C32A8">
            <w:rPr>
              <w:color w:val="000000"/>
            </w:rPr>
            <w:t>(</w:t>
          </w:r>
          <w:proofErr w:type="spellStart"/>
          <w:r w:rsidR="008C32A8" w:rsidRPr="008C32A8">
            <w:rPr>
              <w:color w:val="000000"/>
            </w:rPr>
            <w:t>Boksansky</w:t>
          </w:r>
          <w:proofErr w:type="spellEnd"/>
          <w:r w:rsidR="008C32A8" w:rsidRPr="008C32A8">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8C32A8" w:rsidRPr="008C32A8">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0A15F29E"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Pr="008C32A8">
            <w:rPr>
              <w:color w:val="000000"/>
            </w:rPr>
            <w:t>(</w:t>
          </w:r>
          <w:proofErr w:type="spellStart"/>
          <w:r w:rsidRPr="008C32A8">
            <w:rPr>
              <w:color w:val="000000"/>
            </w:rPr>
            <w:t>Häggström</w:t>
          </w:r>
          <w:proofErr w:type="spellEnd"/>
          <w:r w:rsidRPr="008C32A8">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0C6F97">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6F1B2A19"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8C32A8" w:rsidRPr="008C32A8">
            <w:rPr>
              <w:color w:val="000000"/>
            </w:rPr>
            <w:t>(</w:t>
          </w:r>
          <w:proofErr w:type="spellStart"/>
          <w:r w:rsidR="008C32A8" w:rsidRPr="008C32A8">
            <w:rPr>
              <w:color w:val="000000"/>
            </w:rPr>
            <w:t>Shahrabi</w:t>
          </w:r>
          <w:proofErr w:type="spellEnd"/>
          <w:r w:rsidR="008C32A8" w:rsidRPr="008C32A8">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8C32A8" w:rsidRPr="008C32A8">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44C8BB90"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8C32A8" w:rsidRPr="008C32A8">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149DCC66"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8C32A8" w:rsidRPr="008C32A8">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8C32A8" w:rsidRPr="008C32A8">
            <w:rPr>
              <w:iCs/>
              <w:color w:val="000000"/>
            </w:rPr>
            <w:t>(Barnsley, 1993)</w:t>
          </w:r>
        </w:sdtContent>
      </w:sdt>
      <w:r w:rsidR="003A7A62">
        <w:rPr>
          <w:iCs/>
          <w:color w:val="000000"/>
        </w:rPr>
        <w:t>, where the drawn fractal closely resembles a black spleenwort fern.</w:t>
      </w:r>
    </w:p>
    <w:p w14:paraId="0944A661" w14:textId="159411B0"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8C32A8" w:rsidRPr="008C32A8">
            <w:rPr>
              <w:iCs/>
              <w:color w:val="000000"/>
            </w:rPr>
            <w:t>Della-</w:t>
          </w:r>
          <w:proofErr w:type="spellStart"/>
          <w:r w:rsidR="008C32A8" w:rsidRPr="008C32A8">
            <w:rPr>
              <w:iCs/>
              <w:color w:val="000000"/>
            </w:rPr>
            <w:t>Bosca</w:t>
          </w:r>
          <w:proofErr w:type="spellEnd"/>
          <w:r w:rsidR="008C32A8" w:rsidRPr="008C32A8">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33B484A5"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8C32A8" w:rsidRPr="008C32A8">
            <w:rPr>
              <w:iCs/>
              <w:color w:val="000000"/>
            </w:rPr>
            <w:t>(</w:t>
          </w:r>
          <w:proofErr w:type="spellStart"/>
          <w:r w:rsidR="008C32A8" w:rsidRPr="008C32A8">
            <w:rPr>
              <w:iCs/>
              <w:color w:val="000000"/>
            </w:rPr>
            <w:t>HackerPoet</w:t>
          </w:r>
          <w:proofErr w:type="spellEnd"/>
          <w:r w:rsidR="008C32A8" w:rsidRPr="008C32A8">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2EAA477E"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8C32A8" w:rsidRPr="008C32A8">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5CEFA841"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8C32A8" w:rsidRPr="008C32A8">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E9CD811"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8C32A8" w:rsidRPr="008C32A8">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0B3F4746"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8C32A8" w:rsidRPr="008C32A8">
            <w:rPr>
              <w:color w:val="000000"/>
            </w:rPr>
            <w:t>(</w:t>
          </w:r>
          <w:proofErr w:type="spellStart"/>
          <w:r w:rsidR="008C32A8" w:rsidRPr="008C32A8">
            <w:rPr>
              <w:color w:val="000000"/>
            </w:rPr>
            <w:t>nTask</w:t>
          </w:r>
          <w:proofErr w:type="spellEnd"/>
          <w:r w:rsidR="008C32A8" w:rsidRPr="008C32A8">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1792B57D"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8C32A8" w:rsidRPr="008C32A8">
            <w:rPr>
              <w:color w:val="000000"/>
            </w:rPr>
            <w:t>(</w:t>
          </w:r>
          <w:proofErr w:type="spellStart"/>
          <w:r w:rsidR="008C32A8" w:rsidRPr="008C32A8">
            <w:rPr>
              <w:color w:val="000000"/>
            </w:rPr>
            <w:t>nTask</w:t>
          </w:r>
          <w:proofErr w:type="spellEnd"/>
          <w:r w:rsidR="008C32A8" w:rsidRPr="008C32A8">
            <w:rPr>
              <w:color w:val="000000"/>
            </w:rPr>
            <w:t>, 2021)</w:t>
          </w:r>
        </w:sdtContent>
      </w:sdt>
      <w:r w:rsidR="00B505C1">
        <w:t>.</w:t>
      </w:r>
    </w:p>
    <w:p w14:paraId="7E090CD6" w14:textId="77777777" w:rsidR="00941CDF" w:rsidRDefault="00941CDF" w:rsidP="00941CDF">
      <w:pPr>
        <w:pStyle w:val="Heading4"/>
      </w:pPr>
      <w:r>
        <w:t>GitHub Projects</w:t>
      </w:r>
    </w:p>
    <w:p w14:paraId="62360EBF" w14:textId="2326171A"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8C32A8" w:rsidRPr="008C32A8">
            <w:rPr>
              <w:color w:val="000000"/>
            </w:rPr>
            <w:t>(Pollard, 2017)</w:t>
          </w:r>
        </w:sdtContent>
      </w:sdt>
      <w:r w:rsidR="002E03DC">
        <w:t>.</w:t>
      </w:r>
    </w:p>
    <w:p w14:paraId="40545ED6" w14:textId="53C07E92"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8C32A8" w:rsidRPr="008C32A8">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1C53B89E"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8C32A8" w:rsidRPr="008C32A8">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1DFD5E62"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8C32A8" w:rsidRPr="008C32A8">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510D410"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8C32A8" w:rsidRPr="008C32A8">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25F134E0"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8C32A8" w:rsidRPr="008C32A8">
            <w:rPr>
              <w:color w:val="000000"/>
            </w:rPr>
            <w:t>(</w:t>
          </w:r>
          <w:proofErr w:type="spellStart"/>
          <w:r w:rsidR="008C32A8" w:rsidRPr="008C32A8">
            <w:rPr>
              <w:color w:val="000000"/>
            </w:rPr>
            <w:t>Furmaniak</w:t>
          </w:r>
          <w:proofErr w:type="spellEnd"/>
          <w:r w:rsidR="008C32A8" w:rsidRPr="008C32A8">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3CABBF3C"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8C32A8" w:rsidRPr="008C32A8">
            <w:rPr>
              <w:color w:val="000000"/>
            </w:rPr>
            <w:t>(Microsoft, 2021c)</w:t>
          </w:r>
        </w:sdtContent>
      </w:sdt>
      <w:r>
        <w:rPr>
          <w:color w:val="000000"/>
        </w:rPr>
        <w:t>, allowing for the use of modern C++ features</w:t>
      </w:r>
      <w:r>
        <w:t xml:space="preserve">. </w:t>
      </w:r>
    </w:p>
    <w:p w14:paraId="2A5F3CFA" w14:textId="1C4A70F3"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8C32A8" w:rsidRPr="008C32A8">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32463405"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8C32A8" w:rsidRPr="008C32A8">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4DDC11D9"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8C32A8" w:rsidRPr="008C32A8">
            <w:rPr>
              <w:color w:val="000000"/>
            </w:rPr>
            <w:t>(</w:t>
          </w:r>
          <w:proofErr w:type="spellStart"/>
          <w:r w:rsidR="008C32A8" w:rsidRPr="008C32A8">
            <w:rPr>
              <w:color w:val="000000"/>
            </w:rPr>
            <w:t>CodeBlocks</w:t>
          </w:r>
          <w:proofErr w:type="spellEnd"/>
          <w:r w:rsidR="008C32A8" w:rsidRPr="008C32A8">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6BF4ACC4"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8C32A8" w:rsidRPr="008C32A8">
            <w:rPr>
              <w:color w:val="000000"/>
            </w:rPr>
            <w:t>(Johnson, 2015)</w:t>
          </w:r>
        </w:sdtContent>
      </w:sdt>
      <w:r>
        <w:t>, and is a distributed system meaning a copy of the repository and full commit history is cloned to each device.</w:t>
      </w:r>
    </w:p>
    <w:p w14:paraId="327F97F3" w14:textId="66921EF7"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8C32A8" w:rsidRPr="008C32A8">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6F3C8101"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8C32A8" w:rsidRPr="008C32A8">
            <w:rPr>
              <w:color w:val="000000"/>
            </w:rPr>
            <w:t>(</w:t>
          </w:r>
          <w:proofErr w:type="spellStart"/>
          <w:r w:rsidR="008C32A8" w:rsidRPr="008C32A8">
            <w:rPr>
              <w:color w:val="000000"/>
            </w:rPr>
            <w:t>SlikSVN</w:t>
          </w:r>
          <w:proofErr w:type="spellEnd"/>
          <w:r w:rsidR="008C32A8" w:rsidRPr="008C32A8">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8C32A8" w:rsidRPr="008C32A8">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05239BBC"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8C32A8" w:rsidRPr="008C32A8">
            <w:rPr>
              <w:color w:val="000000"/>
            </w:rPr>
            <w:t>(Perforce, 2018)</w:t>
          </w:r>
        </w:sdtContent>
      </w:sdt>
      <w:r>
        <w:t>.</w:t>
      </w:r>
    </w:p>
    <w:p w14:paraId="12236AA7" w14:textId="77777777" w:rsidR="00962F19" w:rsidRDefault="00962F19" w:rsidP="00962F19">
      <w:pPr>
        <w:pStyle w:val="Heading4"/>
      </w:pPr>
      <w:r>
        <w:t>Mercurial</w:t>
      </w:r>
    </w:p>
    <w:p w14:paraId="79A181D6" w14:textId="4DAF4AA4"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8C32A8" w:rsidRPr="008C32A8">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8C32A8" w:rsidRPr="008C32A8">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8C32A8" w:rsidRPr="008C32A8">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248D0CAE"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8C32A8" w:rsidRPr="008C32A8">
            <w:rPr>
              <w:color w:val="000000"/>
            </w:rPr>
            <w:t>(</w:t>
          </w:r>
          <w:proofErr w:type="spellStart"/>
          <w:r w:rsidR="008C32A8" w:rsidRPr="008C32A8">
            <w:rPr>
              <w:color w:val="000000"/>
            </w:rPr>
            <w:t>DataFlair</w:t>
          </w:r>
          <w:proofErr w:type="spellEnd"/>
          <w:r w:rsidR="008C32A8" w:rsidRPr="008C32A8">
            <w:rPr>
              <w:color w:val="000000"/>
            </w:rPr>
            <w:t>, 2020)</w:t>
          </w:r>
        </w:sdtContent>
      </w:sdt>
      <w:r>
        <w:t xml:space="preserve"> which would be advantag</w:t>
      </w:r>
      <w:r w:rsidR="00D54A5D">
        <w:t>eous</w:t>
      </w:r>
      <w:r>
        <w:t xml:space="preserve"> for structuring the codebase. </w:t>
      </w:r>
    </w:p>
    <w:p w14:paraId="7F526E91" w14:textId="1C3D7326"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8C32A8" w:rsidRPr="008C32A8">
            <w:rPr>
              <w:color w:val="000000"/>
            </w:rPr>
            <w:t>(</w:t>
          </w:r>
          <w:proofErr w:type="spellStart"/>
          <w:r w:rsidR="008C32A8" w:rsidRPr="008C32A8">
            <w:rPr>
              <w:color w:val="000000"/>
            </w:rPr>
            <w:t>KhronosGroup</w:t>
          </w:r>
          <w:proofErr w:type="spellEnd"/>
          <w:r w:rsidR="008C32A8" w:rsidRPr="008C32A8">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0DDB60CC"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8C32A8" w:rsidRPr="008C32A8">
            <w:rPr>
              <w:color w:val="000000"/>
            </w:rPr>
            <w:t>(</w:t>
          </w:r>
          <w:proofErr w:type="spellStart"/>
          <w:r w:rsidR="008C32A8" w:rsidRPr="008C32A8">
            <w:rPr>
              <w:color w:val="000000"/>
            </w:rPr>
            <w:t>Cornut</w:t>
          </w:r>
          <w:proofErr w:type="spellEnd"/>
          <w:r w:rsidR="008C32A8" w:rsidRPr="008C32A8">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8C32A8" w:rsidRPr="008C32A8">
            <w:rPr>
              <w:color w:val="000000"/>
            </w:rPr>
            <w:t>(</w:t>
          </w:r>
          <w:proofErr w:type="spellStart"/>
          <w:r w:rsidR="008C32A8" w:rsidRPr="008C32A8">
            <w:rPr>
              <w:color w:val="000000"/>
            </w:rPr>
            <w:t>Mettke</w:t>
          </w:r>
          <w:proofErr w:type="spellEnd"/>
          <w:r w:rsidR="008C32A8" w:rsidRPr="008C32A8">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40517EA5"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
          <w:id w:val="69018759"/>
          <w:placeholder>
            <w:docPart w:val="DefaultPlaceholder_-1854013440"/>
          </w:placeholder>
        </w:sdtPr>
        <w:sdtEndPr/>
        <w:sdtContent>
          <w:r w:rsidR="008C32A8" w:rsidRPr="008C32A8">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042AA79E"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
          <w:id w:val="-1678725098"/>
          <w:placeholder>
            <w:docPart w:val="DefaultPlaceholder_-1854013440"/>
          </w:placeholder>
        </w:sdtPr>
        <w:sdtEndPr/>
        <w:sdtContent>
          <w:r w:rsidR="008C32A8" w:rsidRPr="008C32A8">
            <w:rPr>
              <w:color w:val="000000"/>
            </w:rPr>
            <w:t>(</w:t>
          </w:r>
          <w:proofErr w:type="spellStart"/>
          <w:r w:rsidR="008C32A8" w:rsidRPr="008C32A8">
            <w:rPr>
              <w:color w:val="000000"/>
            </w:rPr>
            <w:t>bkaradzic</w:t>
          </w:r>
          <w:proofErr w:type="spellEnd"/>
          <w:r w:rsidR="008C32A8" w:rsidRPr="008C32A8">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20D4DF9D"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8C32A8" w:rsidRPr="008C32A8">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7E6E44"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7E6E44"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7AAC779C" w:rsidR="00426E53" w:rsidRPr="008D103E" w:rsidRDefault="007E6E44"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8C32A8" w:rsidRPr="008C32A8">
            <w:rPr>
              <w:rFonts w:eastAsiaTheme="minorEastAsia"/>
              <w:color w:val="000000"/>
            </w:rPr>
            <w:t>(</w:t>
          </w:r>
          <w:proofErr w:type="spellStart"/>
          <w:r w:rsidR="008C32A8" w:rsidRPr="008C32A8">
            <w:rPr>
              <w:rFonts w:eastAsiaTheme="minorEastAsia"/>
              <w:color w:val="000000"/>
            </w:rPr>
            <w:t>Scratchapixel</w:t>
          </w:r>
          <w:proofErr w:type="spellEnd"/>
          <w:r w:rsidR="008C32A8" w:rsidRPr="008C32A8">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3D6826A"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8C32A8" w:rsidRPr="008C32A8">
            <w:rPr>
              <w:color w:val="000000"/>
            </w:rPr>
            <w:t>(</w:t>
          </w:r>
          <w:proofErr w:type="spellStart"/>
          <w:r w:rsidR="008C32A8" w:rsidRPr="008C32A8">
            <w:rPr>
              <w:color w:val="000000"/>
            </w:rPr>
            <w:t>Quilez</w:t>
          </w:r>
          <w:proofErr w:type="spellEnd"/>
          <w:r w:rsidR="008C32A8" w:rsidRPr="008C32A8">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278FBD5C"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8C32A8" w:rsidRPr="008C32A8">
            <w:rPr>
              <w:color w:val="000000"/>
            </w:rPr>
            <w:t>(</w:t>
          </w:r>
          <w:proofErr w:type="spellStart"/>
          <w:r w:rsidR="008C32A8" w:rsidRPr="008C32A8">
            <w:rPr>
              <w:color w:val="000000"/>
            </w:rPr>
            <w:t>Quilez</w:t>
          </w:r>
          <w:proofErr w:type="spellEnd"/>
          <w:r w:rsidR="008C32A8" w:rsidRPr="008C32A8">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42BC2790"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8C32A8" w:rsidRPr="008C32A8">
            <w:rPr>
              <w:rFonts w:eastAsiaTheme="minorEastAsia"/>
              <w:color w:val="000000"/>
            </w:rPr>
            <w:t>(</w:t>
          </w:r>
          <w:proofErr w:type="spellStart"/>
          <w:r w:rsidR="008C32A8" w:rsidRPr="008C32A8">
            <w:rPr>
              <w:rFonts w:eastAsiaTheme="minorEastAsia"/>
              <w:color w:val="000000"/>
            </w:rPr>
            <w:t>Agu</w:t>
          </w:r>
          <w:proofErr w:type="spellEnd"/>
          <w:r w:rsidR="008C32A8" w:rsidRPr="008C32A8">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7E6E44"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059BB9B3"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8C32A8" w:rsidRPr="008C32A8">
            <w:rPr>
              <w:color w:val="000000"/>
            </w:rPr>
            <w:t>(</w:t>
          </w:r>
          <w:proofErr w:type="spellStart"/>
          <w:r w:rsidR="008C32A8" w:rsidRPr="008C32A8">
            <w:rPr>
              <w:color w:val="000000"/>
            </w:rPr>
            <w:t>Quilez</w:t>
          </w:r>
          <w:proofErr w:type="spellEnd"/>
          <w:r w:rsidR="008C32A8" w:rsidRPr="008C32A8">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2822421C"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r w:rsidR="003B1ECD" w:rsidRPr="003B1ECD">
        <w:rPr>
          <w:i/>
          <w:iCs/>
        </w:rPr>
        <w:t>.</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hard coded” into the shader, rather than needing to call all SDF’s and choosing the correct value, which removes the </w:t>
      </w:r>
      <w:r w:rsidR="00795C13">
        <w:t xml:space="preserve">performance </w:t>
      </w:r>
      <w:r w:rsidR="00172155">
        <w:t xml:space="preserve">issue </w:t>
      </w:r>
      <w:r w:rsidR="00795C13">
        <w:t>when</w:t>
      </w:r>
      <w:r w:rsidR="00172155">
        <w:t xml:space="preserve"> scaling. Generating the shader at runtime also means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2FC40B7C"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8C32A8" w:rsidRPr="008C32A8">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7E6E44"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67CB40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8C32A8" w:rsidRPr="008C32A8">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186ADE25"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8C32A8" w:rsidRPr="008C32A8">
            <w:rPr>
              <w:color w:val="000000"/>
            </w:rPr>
            <w:t>(</w:t>
          </w:r>
          <w:proofErr w:type="spellStart"/>
          <w:r w:rsidR="008C32A8" w:rsidRPr="008C32A8">
            <w:rPr>
              <w:color w:val="000000"/>
            </w:rPr>
            <w:t>Trebino</w:t>
          </w:r>
          <w:proofErr w:type="spellEnd"/>
          <w:r w:rsidR="008C32A8" w:rsidRPr="008C32A8">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3C39C6E6"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8C32A8" w:rsidRPr="008C32A8">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08A4B742"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8C32A8" w:rsidRPr="008C32A8">
            <w:rPr>
              <w:color w:val="000000"/>
            </w:rPr>
            <w:t>(</w:t>
          </w:r>
          <w:proofErr w:type="spellStart"/>
          <w:r w:rsidR="008C32A8" w:rsidRPr="008C32A8">
            <w:rPr>
              <w:color w:val="000000"/>
            </w:rPr>
            <w:t>Uralsky</w:t>
          </w:r>
          <w:proofErr w:type="spellEnd"/>
          <w:r w:rsidR="008C32A8" w:rsidRPr="008C32A8">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04A8C4FC"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8C32A8" w:rsidRPr="008C32A8">
            <w:rPr>
              <w:color w:val="000000"/>
            </w:rPr>
            <w:t>(</w:t>
          </w:r>
          <w:proofErr w:type="spellStart"/>
          <w:r w:rsidR="008C32A8" w:rsidRPr="008C32A8">
            <w:rPr>
              <w:color w:val="000000"/>
            </w:rPr>
            <w:t>Quilez</w:t>
          </w:r>
          <w:proofErr w:type="spellEnd"/>
          <w:r w:rsidR="008C32A8" w:rsidRPr="008C32A8">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6221C741"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8C32A8" w:rsidRPr="008C32A8">
            <w:rPr>
              <w:color w:val="000000"/>
            </w:rPr>
            <w:t>(Segura et al., 2013)</w:t>
          </w:r>
        </w:sdtContent>
      </w:sdt>
      <w:r w:rsidR="0005062D">
        <w:t>.</w:t>
      </w:r>
    </w:p>
    <w:p w14:paraId="73DC1B3C" w14:textId="731AD76F"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8C32A8" w:rsidRPr="008C32A8">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5ACB5840"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8C32A8" w:rsidRPr="008C32A8">
            <w:rPr>
              <w:color w:val="000000"/>
            </w:rPr>
            <w:t>Quilez’s</w:t>
          </w:r>
          <w:proofErr w:type="spellEnd"/>
          <w:r w:rsidR="008C32A8" w:rsidRPr="008C32A8">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183C2F68" w:rsidR="001559AE" w:rsidRDefault="001559AE" w:rsidP="001559AE">
      <w:r>
        <w:lastRenderedPageBreak/>
        <w:t>Following the implementation of object colouring</w:t>
      </w:r>
      <w:r w:rsidR="0086346F">
        <w:t xml:space="preserve">, reflections were implemented based on the object’s </w:t>
      </w:r>
      <w:r w:rsidR="00692AAF">
        <w:t>m</w:t>
      </w:r>
      <w:r w:rsidR="0086346F">
        <w:t xml:space="preserve">etallic value. The reflection colour is determined by </w:t>
      </w:r>
      <w:r w:rsidR="00D710C6">
        <w:t>creating an additional ray in the reflected direction of the original ray direction against the surface normal. The same ray marching code can be used for the reflection that is used for the initial ray, although a modification was made to lower the fidelity and accuracy of the reflection ray to increase the performance of reflections.</w:t>
      </w:r>
    </w:p>
    <w:p w14:paraId="4D338B68" w14:textId="05B966A4" w:rsidR="00D710C6" w:rsidRPr="007272BE" w:rsidRDefault="00D710C6" w:rsidP="001559AE">
      <w:r>
        <w:t>The result of this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5"/>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7310CAEB" w:rsidR="00E31FD3" w:rsidRDefault="00D348D3" w:rsidP="00E31FD3">
      <w:r>
        <w:t>Lastly, surface roughness was implemented, which would determin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63BF7E8C" w:rsidR="00D348D3" w:rsidRDefault="00B836AF" w:rsidP="00E31FD3">
      <w:r>
        <w:t>Implementing a physically accurate diffuse reflection model would require creating multiple rays upon the intersection of the initial ray and determining their direction using a BRDF,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2657B67F" w:rsidR="00BE27B7" w:rsidRDefault="00BA2217" w:rsidP="00E31FD3">
      <w:r>
        <w:t>In a separate render pass, a</w:t>
      </w:r>
      <w:r w:rsidR="00BE27B7">
        <w:t xml:space="preserve"> compute shader </w:t>
      </w:r>
      <w:r>
        <w:t xml:space="preserve">blurs the reflection layer by the roughness value and interpolates the base colour and blurred reflection layer by the metallic value, resulting in one image with diffuse reflections. The following </w:t>
      </w:r>
      <w:r w:rsidR="00C35EE3">
        <w:t>diagram</w:t>
      </w:r>
      <w:r>
        <w:t xml:space="preserve"> demonstrates the current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22F01358">
                <wp:extent cx="5486400" cy="1382329"/>
                <wp:effectExtent l="0" t="0" r="0" b="889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69011" y="1726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126706" y="270782"/>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284234" y="271399"/>
                            <a:ext cx="1108800" cy="820723"/>
                          </a:xfrm>
                          <a:prstGeom prst="rect">
                            <a:avLst/>
                          </a:prstGeom>
                          <a:ln>
                            <a:solidFill>
                              <a:schemeClr val="tx1">
                                <a:lumMod val="50000"/>
                                <a:lumOff val="50000"/>
                              </a:schemeClr>
                            </a:solidFill>
                          </a:ln>
                        </pic:spPr>
                      </pic:pic>
                      <wps:wsp>
                        <wps:cNvPr id="73" name="Text Box 73"/>
                        <wps:cNvSpPr txBox="1"/>
                        <wps:spPr>
                          <a:xfrm>
                            <a:off x="69011" y="2"/>
                            <a:ext cx="1578634" cy="284677"/>
                          </a:xfrm>
                          <a:prstGeom prst="rect">
                            <a:avLst/>
                          </a:prstGeom>
                          <a:noFill/>
                          <a:ln w="6350">
                            <a:noFill/>
                          </a:ln>
                        </wps:spPr>
                        <wps:txbx>
                          <w:txbxContent>
                            <w:p w14:paraId="758B54DD" w14:textId="0186CC7B" w:rsidR="00F46AE5" w:rsidRPr="00C35EE3" w:rsidRDefault="00F46AE5">
                              <w:pPr>
                                <w:rPr>
                                  <w:rFonts w:ascii="Browallia New" w:hAnsi="Browallia New" w:cs="Browallia New" w:hint="cs"/>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769581" y="17142"/>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769581" y="3"/>
                            <a:ext cx="1578610" cy="284480"/>
                          </a:xfrm>
                          <a:prstGeom prst="rect">
                            <a:avLst/>
                          </a:prstGeom>
                          <a:noFill/>
                          <a:ln w="6350">
                            <a:noFill/>
                          </a:ln>
                        </wps:spPr>
                        <wps:txb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9" name="Picture 79"/>
                          <pic:cNvPicPr>
                            <a:picLocks noChangeAspect="1"/>
                          </pic:cNvPicPr>
                        </pic:nvPicPr>
                        <pic:blipFill>
                          <a:blip r:embed="rId38" cstate="print">
                            <a:extLst>
                              <a:ext uri="{BEBA8EAE-BF5A-486C-A8C5-ECC9F3942E4B}">
                                <a14:imgProps xmlns:a14="http://schemas.microsoft.com/office/drawing/2010/main">
                                  <a14:imgLayer r:embed="rId39">
                                    <a14:imgEffect>
                                      <a14:artisticBlur radius="11"/>
                                    </a14:imgEffect>
                                  </a14:imgLayer>
                                </a14:imgProps>
                              </a:ext>
                              <a:ext uri="{28A0092B-C50C-407E-A947-70E740481C1C}">
                                <a14:useLocalDpi xmlns:a14="http://schemas.microsoft.com/office/drawing/2010/main" val="0"/>
                              </a:ext>
                            </a:extLst>
                          </a:blip>
                          <a:srcRect/>
                          <a:stretch/>
                        </pic:blipFill>
                        <pic:spPr>
                          <a:xfrm>
                            <a:off x="2850048" y="272304"/>
                            <a:ext cx="1106805" cy="819246"/>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181414" y="273717"/>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467155" y="681329"/>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stCxn id="79" idx="3"/>
                          <a:endCxn id="80" idx="1"/>
                        </wps:cNvCnPr>
                        <wps:spPr>
                          <a:xfrm flipV="1">
                            <a:off x="3956853" y="680988"/>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126705" y="1024208"/>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284234" y="1024185"/>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835146" y="1024170"/>
                            <a:ext cx="1129691" cy="265430"/>
                          </a:xfrm>
                          <a:prstGeom prst="rect">
                            <a:avLst/>
                          </a:prstGeom>
                          <a:noFill/>
                          <a:ln w="6350">
                            <a:noFill/>
                          </a:ln>
                        </wps:spPr>
                        <wps:txbx>
                          <w:txbxContent>
                            <w:p w14:paraId="7C1966B0" w14:textId="29DDFDDA"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181414" y="1025698"/>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&#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690;top:172;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1267;top:2707;width:11068;height:8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1" o:title="Icon&#10;&#10;Description automatically generated with medium confidence"/>
                  <v:path arrowok="t"/>
                </v:shape>
                <v:shape id="Picture 68" o:spid="_x0000_s1033" type="#_x0000_t75" alt="Logo&#10;&#10;Description automatically generated" style="position:absolute;left:12842;top:2713;width:11088;height:820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2" o:title="Logo&#10;&#10;Description automatically generated"/>
                  <v:path arrowok="t"/>
                </v:shape>
                <v:shape id="Text Box 73" o:spid="_x0000_s1034" type="#_x0000_t202" style="position:absolute;left:690;width:15786;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C35EE3" w:rsidRDefault="00F46AE5">
                        <w:pPr>
                          <w:rPr>
                            <w:rFonts w:ascii="Browallia New" w:hAnsi="Browallia New" w:cs="Browallia New" w:hint="cs"/>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v:textbox>
                </v:shape>
                <v:rect id="Rectangle 77" o:spid="_x0000_s1035" style="position:absolute;left:27695;top:171;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7695;width:15786;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v:textbox>
                </v:shape>
                <v:shape id="Picture 79" o:spid="_x0000_s1037" type="#_x0000_t75" style="position:absolute;left:28500;top:2723;width:11068;height: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" stroked="t" strokecolor="gray [1629]">
                  <v:imagedata r:id="rId43" o:title=""/>
                  <v:path arrowok="t"/>
                </v:shape>
                <v:shape id="Picture 80" o:spid="_x0000_s1038" type="#_x0000_t75" style="position:absolute;left:41814;top:2737;width:11068;height:8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4"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4671;top:6813;width:3024;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39568;top:6809;width:2246;height: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1267;top:10242;width:11068;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2842;top:1024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8351;top:10241;width:11297;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9DDFDDA"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1814;top:1025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7D405DA1" w:rsidR="009474B6" w:rsidRDefault="00E60339" w:rsidP="00E31FD3">
      <w:r>
        <w:t xml:space="preserve">The resulting render shows multiple objects each reflecting other objects in the scene with varying colours and surface types. Ray marching also allows for reflections of objects which are off screen (as </w:t>
      </w:r>
      <w:r>
        <w:lastRenderedPageBreak/>
        <w:t>can be seen in the following image, a blue object behind the camera), something which is not possible with traditional rasterised rendering, using a common technique called Screen Space Reflections, which only allows for reflections of what is visible to the camera.</w:t>
      </w:r>
    </w:p>
    <w:p w14:paraId="2954EC51" w14:textId="06A024BB" w:rsidR="00E60339" w:rsidRDefault="00E60339" w:rsidP="00C30FDA">
      <w:pPr>
        <w:spacing w:after="0"/>
        <w:jc w:val="center"/>
      </w:pPr>
      <w:r>
        <w:rPr>
          <w:noProof/>
        </w:rPr>
        <w:drawing>
          <wp:inline distT="0" distB="0" distL="0" distR="0" wp14:anchorId="3446DEF0" wp14:editId="7B413D0C">
            <wp:extent cx="2700000" cy="1987200"/>
            <wp:effectExtent l="0" t="0" r="5715"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48ADBBE0" w14:textId="78176AE8" w:rsidR="00C30FDA" w:rsidRPr="00A132AA" w:rsidRDefault="00C30FDA" w:rsidP="00C30FDA">
      <w:pPr>
        <w:pStyle w:val="Caption"/>
        <w:jc w:val="center"/>
      </w:pPr>
      <w:r>
        <w:t>Scene demonstrating different materials</w:t>
      </w:r>
    </w:p>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4" w:name="_Toc99663172"/>
      <w:r>
        <w:lastRenderedPageBreak/>
        <w:t>Bibliography</w:t>
      </w:r>
      <w:bookmarkEnd w:id="44"/>
    </w:p>
    <w:p w14:paraId="086D0F53" w14:textId="77777777" w:rsidR="008C32A8" w:rsidRDefault="008C32A8" w:rsidP="008C32A8">
      <w:pPr>
        <w:framePr w:wrap="auto" w:hAnchor="text" w:y="1"/>
        <w:autoSpaceDE w:val="0"/>
        <w:autoSpaceDN w:val="0"/>
        <w:ind w:hanging="480"/>
        <w:divId w:val="511452909"/>
        <w:rPr>
          <w:rFonts w:eastAsia="Times New Roman"/>
          <w:sz w:val="24"/>
          <w:szCs w:val="24"/>
        </w:rPr>
      </w:pPr>
      <w:proofErr w:type="spellStart"/>
      <w:r>
        <w:rPr>
          <w:rFonts w:eastAsia="Times New Roman"/>
        </w:rPr>
        <w:lastRenderedPageBreak/>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5AF1A1A4" w14:textId="77777777" w:rsidR="008C32A8" w:rsidRDefault="008C32A8" w:rsidP="008C32A8">
      <w:pPr>
        <w:framePr w:wrap="auto" w:hAnchor="text" w:y="1"/>
        <w:autoSpaceDE w:val="0"/>
        <w:autoSpaceDN w:val="0"/>
        <w:ind w:hanging="480"/>
        <w:divId w:val="1462921585"/>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02D2FD27" w14:textId="77777777" w:rsidR="008C32A8" w:rsidRDefault="008C32A8" w:rsidP="008C32A8">
      <w:pPr>
        <w:framePr w:wrap="auto" w:hAnchor="text" w:y="1"/>
        <w:autoSpaceDE w:val="0"/>
        <w:autoSpaceDN w:val="0"/>
        <w:ind w:hanging="480"/>
        <w:divId w:val="1312635055"/>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73467C35" w14:textId="77777777" w:rsidR="008C32A8" w:rsidRDefault="008C32A8" w:rsidP="008C32A8">
      <w:pPr>
        <w:framePr w:wrap="auto" w:hAnchor="text" w:y="1"/>
        <w:autoSpaceDE w:val="0"/>
        <w:autoSpaceDN w:val="0"/>
        <w:ind w:hanging="480"/>
        <w:divId w:val="979191621"/>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218028D" w14:textId="77777777" w:rsidR="008C32A8" w:rsidRDefault="008C32A8" w:rsidP="008C32A8">
      <w:pPr>
        <w:framePr w:wrap="auto" w:hAnchor="text" w:y="1"/>
        <w:autoSpaceDE w:val="0"/>
        <w:autoSpaceDN w:val="0"/>
        <w:ind w:hanging="480"/>
        <w:divId w:val="126873393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E26D163" w14:textId="77777777" w:rsidR="008C32A8" w:rsidRDefault="008C32A8" w:rsidP="008C32A8">
      <w:pPr>
        <w:framePr w:wrap="auto" w:hAnchor="text" w:y="1"/>
        <w:autoSpaceDE w:val="0"/>
        <w:autoSpaceDN w:val="0"/>
        <w:ind w:hanging="480"/>
        <w:divId w:val="660473627"/>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523B87AC" w14:textId="77777777" w:rsidR="008C32A8" w:rsidRDefault="008C32A8" w:rsidP="008C32A8">
      <w:pPr>
        <w:framePr w:wrap="auto" w:hAnchor="text" w:y="1"/>
        <w:autoSpaceDE w:val="0"/>
        <w:autoSpaceDN w:val="0"/>
        <w:ind w:hanging="480"/>
        <w:divId w:val="420414334"/>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50D0C0FA" w14:textId="77777777" w:rsidR="008C32A8" w:rsidRDefault="008C32A8" w:rsidP="008C32A8">
      <w:pPr>
        <w:framePr w:wrap="auto" w:hAnchor="text" w:y="1"/>
        <w:autoSpaceDE w:val="0"/>
        <w:autoSpaceDN w:val="0"/>
        <w:ind w:hanging="480"/>
        <w:divId w:val="2034526361"/>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73881B72" w14:textId="77777777" w:rsidR="008C32A8" w:rsidRDefault="008C32A8" w:rsidP="008C32A8">
      <w:pPr>
        <w:framePr w:wrap="auto" w:hAnchor="text" w:y="1"/>
        <w:autoSpaceDE w:val="0"/>
        <w:autoSpaceDN w:val="0"/>
        <w:ind w:hanging="480"/>
        <w:divId w:val="1264191879"/>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4791E271" w14:textId="77777777" w:rsidR="008C32A8" w:rsidRDefault="008C32A8" w:rsidP="008C32A8">
      <w:pPr>
        <w:framePr w:wrap="auto" w:hAnchor="text" w:y="1"/>
        <w:autoSpaceDE w:val="0"/>
        <w:autoSpaceDN w:val="0"/>
        <w:ind w:hanging="480"/>
        <w:divId w:val="51588272"/>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42A8F6F9" w14:textId="77777777" w:rsidR="008C32A8" w:rsidRDefault="008C32A8" w:rsidP="008C32A8">
      <w:pPr>
        <w:framePr w:wrap="auto" w:hAnchor="text" w:y="1"/>
        <w:autoSpaceDE w:val="0"/>
        <w:autoSpaceDN w:val="0"/>
        <w:ind w:hanging="480"/>
        <w:divId w:val="1668248707"/>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671773D7" w14:textId="77777777" w:rsidR="008C32A8" w:rsidRDefault="008C32A8" w:rsidP="008C32A8">
      <w:pPr>
        <w:framePr w:wrap="auto" w:hAnchor="text" w:y="1"/>
        <w:autoSpaceDE w:val="0"/>
        <w:autoSpaceDN w:val="0"/>
        <w:ind w:hanging="480"/>
        <w:divId w:val="1717660505"/>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9C3E097" w14:textId="77777777" w:rsidR="008C32A8" w:rsidRDefault="008C32A8" w:rsidP="008C32A8">
      <w:pPr>
        <w:framePr w:wrap="auto" w:hAnchor="text" w:y="1"/>
        <w:autoSpaceDE w:val="0"/>
        <w:autoSpaceDN w:val="0"/>
        <w:ind w:hanging="480"/>
        <w:divId w:val="1627618081"/>
        <w:rPr>
          <w:rFonts w:eastAsia="Times New Roman"/>
        </w:rPr>
      </w:pPr>
      <w:r>
        <w:rPr>
          <w:rFonts w:eastAsia="Times New Roman"/>
        </w:rPr>
        <w:t xml:space="preserve">Caulfield, B. (2018). </w:t>
      </w:r>
      <w:r>
        <w:rPr>
          <w:rFonts w:eastAsia="Times New Roman"/>
          <w:i/>
          <w:iCs/>
        </w:rPr>
        <w:t>What’s the Difference Between Ray Tracing and Rasterization?</w:t>
      </w:r>
    </w:p>
    <w:p w14:paraId="3A8BC065" w14:textId="77777777" w:rsidR="008C32A8" w:rsidRDefault="008C32A8" w:rsidP="008C32A8">
      <w:pPr>
        <w:framePr w:wrap="auto" w:hAnchor="text" w:y="1"/>
        <w:autoSpaceDE w:val="0"/>
        <w:autoSpaceDN w:val="0"/>
        <w:ind w:hanging="480"/>
        <w:divId w:val="1340160577"/>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1E60BDBB" w14:textId="77777777" w:rsidR="008C32A8" w:rsidRDefault="008C32A8" w:rsidP="008C32A8">
      <w:pPr>
        <w:framePr w:wrap="auto" w:hAnchor="text" w:y="1"/>
        <w:autoSpaceDE w:val="0"/>
        <w:autoSpaceDN w:val="0"/>
        <w:ind w:hanging="480"/>
        <w:divId w:val="1820227981"/>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05B7D03" w14:textId="77777777" w:rsidR="008C32A8" w:rsidRDefault="008C32A8" w:rsidP="008C32A8">
      <w:pPr>
        <w:framePr w:wrap="auto" w:hAnchor="text" w:y="1"/>
        <w:autoSpaceDE w:val="0"/>
        <w:autoSpaceDN w:val="0"/>
        <w:ind w:hanging="480"/>
        <w:divId w:val="1187014632"/>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50D799E8" w14:textId="77777777" w:rsidR="008C32A8" w:rsidRDefault="008C32A8" w:rsidP="008C32A8">
      <w:pPr>
        <w:framePr w:wrap="auto" w:hAnchor="text" w:y="1"/>
        <w:autoSpaceDE w:val="0"/>
        <w:autoSpaceDN w:val="0"/>
        <w:ind w:hanging="480"/>
        <w:divId w:val="1383093531"/>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A382D80" w14:textId="77777777" w:rsidR="008C32A8" w:rsidRDefault="008C32A8" w:rsidP="008C32A8">
      <w:pPr>
        <w:framePr w:wrap="auto" w:hAnchor="text" w:y="1"/>
        <w:autoSpaceDE w:val="0"/>
        <w:autoSpaceDN w:val="0"/>
        <w:ind w:hanging="480"/>
        <w:divId w:val="2135370604"/>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58367605" w14:textId="77777777" w:rsidR="008C32A8" w:rsidRDefault="008C32A8" w:rsidP="008C32A8">
      <w:pPr>
        <w:framePr w:wrap="auto" w:hAnchor="text" w:y="1"/>
        <w:autoSpaceDE w:val="0"/>
        <w:autoSpaceDN w:val="0"/>
        <w:ind w:hanging="480"/>
        <w:divId w:val="1405490098"/>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3C5A74A9" w14:textId="77777777" w:rsidR="008C32A8" w:rsidRDefault="008C32A8" w:rsidP="008C32A8">
      <w:pPr>
        <w:framePr w:wrap="auto" w:hAnchor="text" w:y="1"/>
        <w:autoSpaceDE w:val="0"/>
        <w:autoSpaceDN w:val="0"/>
        <w:ind w:hanging="480"/>
        <w:divId w:val="604967984"/>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53A3EE0" w14:textId="77777777" w:rsidR="008C32A8" w:rsidRDefault="008C32A8" w:rsidP="008C32A8">
      <w:pPr>
        <w:framePr w:wrap="auto" w:hAnchor="text" w:y="1"/>
        <w:autoSpaceDE w:val="0"/>
        <w:autoSpaceDN w:val="0"/>
        <w:ind w:hanging="480"/>
        <w:divId w:val="233200877"/>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568AFC27" w14:textId="77777777" w:rsidR="008C32A8" w:rsidRDefault="008C32A8" w:rsidP="008C32A8">
      <w:pPr>
        <w:framePr w:wrap="auto" w:hAnchor="text" w:y="1"/>
        <w:autoSpaceDE w:val="0"/>
        <w:autoSpaceDN w:val="0"/>
        <w:ind w:hanging="480"/>
        <w:divId w:val="456337798"/>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CF849D9" w14:textId="77777777" w:rsidR="008C32A8" w:rsidRDefault="008C32A8" w:rsidP="008C32A8">
      <w:pPr>
        <w:framePr w:wrap="auto" w:hAnchor="text" w:y="1"/>
        <w:autoSpaceDE w:val="0"/>
        <w:autoSpaceDN w:val="0"/>
        <w:ind w:hanging="480"/>
        <w:divId w:val="531694631"/>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4C35CFF7" w14:textId="77777777" w:rsidR="008C32A8" w:rsidRDefault="008C32A8" w:rsidP="008C32A8">
      <w:pPr>
        <w:framePr w:wrap="auto" w:hAnchor="text" w:y="1"/>
        <w:autoSpaceDE w:val="0"/>
        <w:autoSpaceDN w:val="0"/>
        <w:ind w:hanging="480"/>
        <w:divId w:val="159608772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4778112B" w14:textId="77777777" w:rsidR="008C32A8" w:rsidRDefault="008C32A8" w:rsidP="008C32A8">
      <w:pPr>
        <w:framePr w:wrap="auto" w:hAnchor="text" w:y="1"/>
        <w:autoSpaceDE w:val="0"/>
        <w:autoSpaceDN w:val="0"/>
        <w:ind w:hanging="480"/>
        <w:divId w:val="814224446"/>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643781AD" w14:textId="77777777" w:rsidR="008C32A8" w:rsidRDefault="008C32A8" w:rsidP="008C32A8">
      <w:pPr>
        <w:framePr w:wrap="auto" w:hAnchor="text" w:y="1"/>
        <w:autoSpaceDE w:val="0"/>
        <w:autoSpaceDN w:val="0"/>
        <w:ind w:hanging="480"/>
        <w:divId w:val="485170411"/>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4076A8A2" w14:textId="77777777" w:rsidR="008C32A8" w:rsidRDefault="008C32A8" w:rsidP="008C32A8">
      <w:pPr>
        <w:framePr w:wrap="auto" w:hAnchor="text" w:y="1"/>
        <w:autoSpaceDE w:val="0"/>
        <w:autoSpaceDN w:val="0"/>
        <w:ind w:hanging="480"/>
        <w:divId w:val="177709471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23302013" w14:textId="77777777" w:rsidR="008C32A8" w:rsidRDefault="008C32A8" w:rsidP="008C32A8">
      <w:pPr>
        <w:framePr w:wrap="auto" w:hAnchor="text" w:y="1"/>
        <w:autoSpaceDE w:val="0"/>
        <w:autoSpaceDN w:val="0"/>
        <w:ind w:hanging="480"/>
        <w:divId w:val="1837646578"/>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084B4ED9" w14:textId="77777777" w:rsidR="008C32A8" w:rsidRDefault="008C32A8" w:rsidP="008C32A8">
      <w:pPr>
        <w:framePr w:wrap="auto" w:hAnchor="text" w:y="1"/>
        <w:autoSpaceDE w:val="0"/>
        <w:autoSpaceDN w:val="0"/>
        <w:ind w:hanging="480"/>
        <w:divId w:val="1312173898"/>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4C1C9B6B" w14:textId="77777777" w:rsidR="008C32A8" w:rsidRDefault="008C32A8" w:rsidP="008C32A8">
      <w:pPr>
        <w:framePr w:wrap="auto" w:hAnchor="text" w:y="1"/>
        <w:autoSpaceDE w:val="0"/>
        <w:autoSpaceDN w:val="0"/>
        <w:ind w:hanging="480"/>
        <w:divId w:val="8607065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008347BE" w14:textId="77777777" w:rsidR="008C32A8" w:rsidRDefault="008C32A8" w:rsidP="008C32A8">
      <w:pPr>
        <w:framePr w:wrap="auto" w:hAnchor="text" w:y="1"/>
        <w:autoSpaceDE w:val="0"/>
        <w:autoSpaceDN w:val="0"/>
        <w:ind w:hanging="480"/>
        <w:divId w:val="1954938929"/>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4763FEC4" w14:textId="77777777" w:rsidR="008C32A8" w:rsidRDefault="008C32A8" w:rsidP="008C32A8">
      <w:pPr>
        <w:framePr w:wrap="auto" w:hAnchor="text" w:y="1"/>
        <w:autoSpaceDE w:val="0"/>
        <w:autoSpaceDN w:val="0"/>
        <w:ind w:hanging="480"/>
        <w:divId w:val="1596864088"/>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62318EA0" w14:textId="77777777" w:rsidR="008C32A8" w:rsidRDefault="008C32A8" w:rsidP="008C32A8">
      <w:pPr>
        <w:framePr w:wrap="auto" w:hAnchor="text" w:y="1"/>
        <w:autoSpaceDE w:val="0"/>
        <w:autoSpaceDN w:val="0"/>
        <w:ind w:hanging="480"/>
        <w:divId w:val="2022202003"/>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2398B3C" w14:textId="77777777" w:rsidR="008C32A8" w:rsidRDefault="008C32A8" w:rsidP="008C32A8">
      <w:pPr>
        <w:framePr w:wrap="auto" w:hAnchor="text" w:y="1"/>
        <w:autoSpaceDE w:val="0"/>
        <w:autoSpaceDN w:val="0"/>
        <w:ind w:hanging="480"/>
        <w:divId w:val="1597590220"/>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49F40FC" w14:textId="77777777" w:rsidR="008C32A8" w:rsidRDefault="008C32A8" w:rsidP="008C32A8">
      <w:pPr>
        <w:framePr w:wrap="auto" w:hAnchor="text" w:y="1"/>
        <w:autoSpaceDE w:val="0"/>
        <w:autoSpaceDN w:val="0"/>
        <w:ind w:hanging="480"/>
        <w:divId w:val="262300670"/>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3C8CC243" w14:textId="77777777" w:rsidR="008C32A8" w:rsidRDefault="008C32A8" w:rsidP="008C32A8">
      <w:pPr>
        <w:framePr w:wrap="auto" w:hAnchor="text" w:y="1"/>
        <w:autoSpaceDE w:val="0"/>
        <w:autoSpaceDN w:val="0"/>
        <w:ind w:hanging="480"/>
        <w:divId w:val="793711481"/>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7F055F73" w14:textId="77777777" w:rsidR="008C32A8" w:rsidRDefault="008C32A8" w:rsidP="008C32A8">
      <w:pPr>
        <w:framePr w:wrap="auto" w:hAnchor="text" w:y="1"/>
        <w:autoSpaceDE w:val="0"/>
        <w:autoSpaceDN w:val="0"/>
        <w:ind w:hanging="480"/>
        <w:divId w:val="43813815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0C2BBA30" w14:textId="77777777" w:rsidR="008C32A8" w:rsidRDefault="008C32A8" w:rsidP="008C32A8">
      <w:pPr>
        <w:framePr w:wrap="auto" w:hAnchor="text" w:y="1"/>
        <w:autoSpaceDE w:val="0"/>
        <w:autoSpaceDN w:val="0"/>
        <w:ind w:hanging="480"/>
        <w:divId w:val="1047145339"/>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04927D36" w14:textId="77777777" w:rsidR="008C32A8" w:rsidRDefault="008C32A8" w:rsidP="008C32A8">
      <w:pPr>
        <w:framePr w:wrap="auto" w:hAnchor="text" w:y="1"/>
        <w:autoSpaceDE w:val="0"/>
        <w:autoSpaceDN w:val="0"/>
        <w:ind w:hanging="480"/>
        <w:divId w:val="640235129"/>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02DA35D2" w14:textId="77777777" w:rsidR="008C32A8" w:rsidRDefault="008C32A8" w:rsidP="008C32A8">
      <w:pPr>
        <w:framePr w:wrap="auto" w:hAnchor="text" w:y="1"/>
        <w:autoSpaceDE w:val="0"/>
        <w:autoSpaceDN w:val="0"/>
        <w:ind w:hanging="480"/>
        <w:divId w:val="1427311551"/>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084F6B6B" w14:textId="77777777" w:rsidR="008C32A8" w:rsidRDefault="008C32A8" w:rsidP="008C32A8">
      <w:pPr>
        <w:framePr w:wrap="auto" w:hAnchor="text" w:y="1"/>
        <w:autoSpaceDE w:val="0"/>
        <w:autoSpaceDN w:val="0"/>
        <w:ind w:hanging="480"/>
        <w:divId w:val="519319336"/>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69D8AF34" w14:textId="77777777" w:rsidR="008C32A8" w:rsidRDefault="008C32A8" w:rsidP="008C32A8">
      <w:pPr>
        <w:framePr w:wrap="auto" w:hAnchor="text" w:y="1"/>
        <w:autoSpaceDE w:val="0"/>
        <w:autoSpaceDN w:val="0"/>
        <w:ind w:hanging="480"/>
        <w:divId w:val="529487413"/>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38C64BBA" w14:textId="77777777" w:rsidR="008C32A8" w:rsidRDefault="008C32A8" w:rsidP="008C32A8">
      <w:pPr>
        <w:framePr w:wrap="auto" w:hAnchor="text" w:y="1"/>
        <w:autoSpaceDE w:val="0"/>
        <w:autoSpaceDN w:val="0"/>
        <w:ind w:hanging="480"/>
        <w:divId w:val="1566381614"/>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2A53F411" w14:textId="77777777" w:rsidR="008C32A8" w:rsidRDefault="008C32A8" w:rsidP="008C32A8">
      <w:pPr>
        <w:framePr w:wrap="auto" w:hAnchor="text" w:y="1"/>
        <w:autoSpaceDE w:val="0"/>
        <w:autoSpaceDN w:val="0"/>
        <w:ind w:hanging="480"/>
        <w:divId w:val="40835050"/>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71C6ED51" w14:textId="77777777" w:rsidR="008C32A8" w:rsidRDefault="008C32A8" w:rsidP="008C32A8">
      <w:pPr>
        <w:framePr w:wrap="auto" w:hAnchor="text" w:y="1"/>
        <w:autoSpaceDE w:val="0"/>
        <w:autoSpaceDN w:val="0"/>
        <w:ind w:hanging="480"/>
        <w:divId w:val="177262167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778B1EA7" w14:textId="77777777" w:rsidR="008C32A8" w:rsidRDefault="008C32A8" w:rsidP="008C32A8">
      <w:pPr>
        <w:framePr w:wrap="auto" w:hAnchor="text" w:y="1"/>
        <w:autoSpaceDE w:val="0"/>
        <w:autoSpaceDN w:val="0"/>
        <w:ind w:hanging="480"/>
        <w:divId w:val="2008703433"/>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2F23F1F7" w14:textId="77777777" w:rsidR="008C32A8" w:rsidRDefault="008C32A8" w:rsidP="008C32A8">
      <w:pPr>
        <w:framePr w:wrap="auto" w:hAnchor="text" w:y="1"/>
        <w:autoSpaceDE w:val="0"/>
        <w:autoSpaceDN w:val="0"/>
        <w:ind w:hanging="480"/>
        <w:divId w:val="1894001688"/>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11066FF8" w14:textId="77777777" w:rsidR="008C32A8" w:rsidRDefault="008C32A8" w:rsidP="008C32A8">
      <w:pPr>
        <w:framePr w:wrap="auto" w:hAnchor="text" w:y="1"/>
        <w:autoSpaceDE w:val="0"/>
        <w:autoSpaceDN w:val="0"/>
        <w:ind w:hanging="480"/>
        <w:divId w:val="928974007"/>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3F022B66" w14:textId="77777777" w:rsidR="008C32A8" w:rsidRDefault="008C32A8" w:rsidP="008C32A8">
      <w:pPr>
        <w:framePr w:wrap="auto" w:hAnchor="text" w:y="1"/>
        <w:autoSpaceDE w:val="0"/>
        <w:autoSpaceDN w:val="0"/>
        <w:ind w:hanging="480"/>
        <w:divId w:val="1795513707"/>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147CBA2" w14:textId="77777777" w:rsidR="008C32A8" w:rsidRDefault="008C32A8" w:rsidP="008C32A8">
      <w:pPr>
        <w:framePr w:wrap="auto" w:hAnchor="text" w:y="1"/>
        <w:autoSpaceDE w:val="0"/>
        <w:autoSpaceDN w:val="0"/>
        <w:ind w:hanging="480"/>
        <w:divId w:val="31005223"/>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4A5BEF0D" w14:textId="77777777" w:rsidR="008C32A8" w:rsidRDefault="008C32A8" w:rsidP="008C32A8">
      <w:pPr>
        <w:framePr w:wrap="auto" w:hAnchor="text" w:y="1"/>
        <w:autoSpaceDE w:val="0"/>
        <w:autoSpaceDN w:val="0"/>
        <w:ind w:hanging="480"/>
        <w:divId w:val="1465854785"/>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43EEA076" w14:textId="77777777" w:rsidR="008C32A8" w:rsidRDefault="008C32A8" w:rsidP="008C32A8">
      <w:pPr>
        <w:framePr w:wrap="auto" w:hAnchor="text" w:y="1"/>
        <w:autoSpaceDE w:val="0"/>
        <w:autoSpaceDN w:val="0"/>
        <w:ind w:hanging="480"/>
        <w:divId w:val="2043286686"/>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48EA76F" w14:textId="77777777" w:rsidR="008C32A8" w:rsidRDefault="008C32A8" w:rsidP="008C32A8">
      <w:pPr>
        <w:framePr w:wrap="auto" w:hAnchor="text" w:y="1"/>
        <w:autoSpaceDE w:val="0"/>
        <w:autoSpaceDN w:val="0"/>
        <w:ind w:hanging="480"/>
        <w:divId w:val="179054771"/>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5FBA1B9F" w14:textId="77777777" w:rsidR="008C32A8" w:rsidRDefault="008C32A8" w:rsidP="008C32A8">
      <w:pPr>
        <w:framePr w:wrap="auto" w:hAnchor="text" w:y="1"/>
        <w:autoSpaceDE w:val="0"/>
        <w:autoSpaceDN w:val="0"/>
        <w:ind w:hanging="480"/>
        <w:divId w:val="1992951008"/>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01C29BDA" w14:textId="77777777" w:rsidR="008C32A8" w:rsidRDefault="008C32A8" w:rsidP="008C32A8">
      <w:pPr>
        <w:framePr w:wrap="auto" w:hAnchor="text" w:y="1"/>
        <w:autoSpaceDE w:val="0"/>
        <w:autoSpaceDN w:val="0"/>
        <w:ind w:hanging="480"/>
        <w:divId w:val="423310612"/>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1E19BB1" w14:textId="77777777" w:rsidR="008C32A8" w:rsidRDefault="008C32A8" w:rsidP="008C32A8">
      <w:pPr>
        <w:framePr w:wrap="auto" w:hAnchor="text" w:y="1"/>
        <w:autoSpaceDE w:val="0"/>
        <w:autoSpaceDN w:val="0"/>
        <w:ind w:hanging="480"/>
        <w:divId w:val="1432235161"/>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671E9032" w14:textId="77777777" w:rsidR="008C32A8" w:rsidRDefault="008C32A8" w:rsidP="008C32A8">
      <w:pPr>
        <w:framePr w:wrap="auto" w:hAnchor="text" w:y="1"/>
        <w:autoSpaceDE w:val="0"/>
        <w:autoSpaceDN w:val="0"/>
        <w:ind w:hanging="480"/>
        <w:divId w:val="2138915837"/>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A8EB62B" w14:textId="77777777" w:rsidR="008C32A8" w:rsidRDefault="008C32A8" w:rsidP="008C32A8">
      <w:pPr>
        <w:framePr w:wrap="auto" w:hAnchor="text" w:y="1"/>
        <w:autoSpaceDE w:val="0"/>
        <w:autoSpaceDN w:val="0"/>
        <w:ind w:hanging="480"/>
        <w:divId w:val="1475610148"/>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FEF4797" w14:textId="77777777" w:rsidR="008C32A8" w:rsidRDefault="008C32A8" w:rsidP="008C32A8">
      <w:pPr>
        <w:framePr w:wrap="auto" w:hAnchor="text" w:y="1"/>
        <w:autoSpaceDE w:val="0"/>
        <w:autoSpaceDN w:val="0"/>
        <w:ind w:hanging="480"/>
        <w:divId w:val="535430042"/>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499A5FFE" w14:textId="77777777" w:rsidR="008C32A8" w:rsidRDefault="008C32A8" w:rsidP="008C32A8">
      <w:pPr>
        <w:framePr w:wrap="auto" w:hAnchor="text" w:y="1"/>
        <w:autoSpaceDE w:val="0"/>
        <w:autoSpaceDN w:val="0"/>
        <w:ind w:hanging="480"/>
        <w:divId w:val="746732912"/>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2618218" w14:textId="77777777" w:rsidR="008C32A8" w:rsidRDefault="008C32A8" w:rsidP="008C32A8">
      <w:pPr>
        <w:framePr w:wrap="auto" w:hAnchor="text" w:y="1"/>
        <w:autoSpaceDE w:val="0"/>
        <w:autoSpaceDN w:val="0"/>
        <w:ind w:hanging="480"/>
        <w:divId w:val="400640305"/>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31C89EFF" w14:textId="77777777" w:rsidR="008C32A8" w:rsidRDefault="008C32A8" w:rsidP="008C32A8">
      <w:pPr>
        <w:framePr w:wrap="auto" w:hAnchor="text" w:y="1"/>
        <w:autoSpaceDE w:val="0"/>
        <w:autoSpaceDN w:val="0"/>
        <w:ind w:hanging="480"/>
        <w:divId w:val="2069528385"/>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8887307" w14:textId="77777777" w:rsidR="008C32A8" w:rsidRDefault="008C32A8" w:rsidP="008C32A8">
      <w:pPr>
        <w:framePr w:wrap="auto" w:hAnchor="text" w:y="1"/>
        <w:autoSpaceDE w:val="0"/>
        <w:autoSpaceDN w:val="0"/>
        <w:ind w:hanging="480"/>
        <w:divId w:val="299656706"/>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5B1BDF1" w14:textId="77777777" w:rsidR="008C32A8" w:rsidRDefault="008C32A8" w:rsidP="008C32A8">
      <w:pPr>
        <w:framePr w:wrap="auto" w:hAnchor="text" w:y="1"/>
        <w:autoSpaceDE w:val="0"/>
        <w:autoSpaceDN w:val="0"/>
        <w:ind w:hanging="480"/>
        <w:divId w:val="19354488"/>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2ED09DB2" w14:textId="77777777" w:rsidR="008C32A8" w:rsidRDefault="008C32A8" w:rsidP="008C32A8">
      <w:pPr>
        <w:framePr w:wrap="auto" w:hAnchor="text" w:y="1"/>
        <w:autoSpaceDE w:val="0"/>
        <w:autoSpaceDN w:val="0"/>
        <w:ind w:hanging="480"/>
        <w:divId w:val="1029842766"/>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143E72A9" w14:textId="77777777" w:rsidR="008C32A8" w:rsidRDefault="008C32A8" w:rsidP="008C32A8">
      <w:pPr>
        <w:framePr w:wrap="auto" w:hAnchor="text" w:y="1"/>
        <w:autoSpaceDE w:val="0"/>
        <w:autoSpaceDN w:val="0"/>
        <w:ind w:hanging="480"/>
        <w:divId w:val="1568149624"/>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3AC16B54" w14:textId="77777777" w:rsidR="008C32A8" w:rsidRDefault="008C32A8" w:rsidP="008C32A8">
      <w:pPr>
        <w:framePr w:wrap="auto" w:hAnchor="text" w:y="1"/>
        <w:autoSpaceDE w:val="0"/>
        <w:autoSpaceDN w:val="0"/>
        <w:ind w:hanging="480"/>
        <w:divId w:val="1747995704"/>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293F3641" w14:textId="77777777" w:rsidR="008C32A8" w:rsidRDefault="008C32A8" w:rsidP="008C32A8">
      <w:pPr>
        <w:framePr w:wrap="auto" w:hAnchor="text" w:y="1"/>
        <w:autoSpaceDE w:val="0"/>
        <w:autoSpaceDN w:val="0"/>
        <w:ind w:hanging="480"/>
        <w:divId w:val="83757481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7911330D" w14:textId="77777777" w:rsidR="008C32A8" w:rsidRDefault="008C32A8" w:rsidP="008C32A8">
      <w:pPr>
        <w:framePr w:wrap="auto" w:hAnchor="text" w:y="1"/>
        <w:autoSpaceDE w:val="0"/>
        <w:autoSpaceDN w:val="0"/>
        <w:ind w:hanging="480"/>
        <w:divId w:val="632105271"/>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23E078F4" w14:textId="77777777" w:rsidR="008C32A8" w:rsidRDefault="008C32A8" w:rsidP="008C32A8">
      <w:pPr>
        <w:framePr w:wrap="auto" w:hAnchor="text" w:y="1"/>
        <w:autoSpaceDE w:val="0"/>
        <w:autoSpaceDN w:val="0"/>
        <w:ind w:hanging="480"/>
        <w:divId w:val="1079446747"/>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58CEC99" w14:textId="77777777" w:rsidR="008C32A8" w:rsidRDefault="008C32A8" w:rsidP="008C32A8">
      <w:pPr>
        <w:framePr w:wrap="auto" w:hAnchor="text" w:y="1"/>
        <w:autoSpaceDE w:val="0"/>
        <w:autoSpaceDN w:val="0"/>
        <w:ind w:hanging="480"/>
        <w:divId w:val="729768453"/>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3A5DA01F" w14:textId="77777777" w:rsidR="008C32A8" w:rsidRDefault="008C32A8" w:rsidP="008C32A8">
      <w:pPr>
        <w:framePr w:wrap="auto" w:hAnchor="text" w:y="1"/>
        <w:autoSpaceDE w:val="0"/>
        <w:autoSpaceDN w:val="0"/>
        <w:ind w:hanging="480"/>
        <w:divId w:val="213683147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4D48686" w14:textId="77777777" w:rsidR="008C32A8" w:rsidRDefault="008C32A8" w:rsidP="008C32A8">
      <w:pPr>
        <w:framePr w:wrap="auto" w:hAnchor="text" w:y="1"/>
        <w:autoSpaceDE w:val="0"/>
        <w:autoSpaceDN w:val="0"/>
        <w:ind w:hanging="480"/>
        <w:divId w:val="7214424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5839A489" w14:textId="77777777" w:rsidR="008C32A8" w:rsidRDefault="008C32A8" w:rsidP="008C32A8">
      <w:pPr>
        <w:framePr w:wrap="auto" w:hAnchor="text" w:y="1"/>
        <w:autoSpaceDE w:val="0"/>
        <w:autoSpaceDN w:val="0"/>
        <w:ind w:hanging="480"/>
        <w:divId w:val="471407966"/>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3669FE27" w14:textId="77777777" w:rsidR="008C32A8" w:rsidRDefault="008C32A8" w:rsidP="008C32A8">
      <w:pPr>
        <w:framePr w:wrap="auto" w:hAnchor="text" w:y="1"/>
        <w:autoSpaceDE w:val="0"/>
        <w:autoSpaceDN w:val="0"/>
        <w:ind w:hanging="480"/>
        <w:divId w:val="973681264"/>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1B47E49A" w14:textId="77777777" w:rsidR="008C32A8" w:rsidRDefault="008C32A8" w:rsidP="008C32A8">
      <w:pPr>
        <w:framePr w:wrap="auto" w:hAnchor="text" w:y="1"/>
        <w:autoSpaceDE w:val="0"/>
        <w:autoSpaceDN w:val="0"/>
        <w:ind w:hanging="480"/>
        <w:divId w:val="2052803902"/>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3019B7E5" w14:textId="77777777" w:rsidR="008C32A8" w:rsidRDefault="008C32A8" w:rsidP="008C32A8">
      <w:pPr>
        <w:framePr w:wrap="auto" w:hAnchor="text" w:y="1"/>
        <w:autoSpaceDE w:val="0"/>
        <w:autoSpaceDN w:val="0"/>
        <w:ind w:hanging="480"/>
        <w:divId w:val="1828743493"/>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65B09EC3" w14:textId="77777777" w:rsidR="008C32A8" w:rsidRDefault="008C32A8" w:rsidP="008C32A8">
      <w:pPr>
        <w:framePr w:wrap="auto" w:hAnchor="text" w:y="1"/>
        <w:autoSpaceDE w:val="0"/>
        <w:autoSpaceDN w:val="0"/>
        <w:ind w:hanging="480"/>
        <w:divId w:val="302807865"/>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43C77F1F" w14:textId="77777777" w:rsidR="008C32A8" w:rsidRDefault="008C32A8" w:rsidP="008C32A8">
      <w:pPr>
        <w:framePr w:wrap="auto" w:hAnchor="text" w:y="1"/>
        <w:autoSpaceDE w:val="0"/>
        <w:autoSpaceDN w:val="0"/>
        <w:ind w:hanging="480"/>
        <w:divId w:val="1430541230"/>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764B1C2" w14:textId="77777777" w:rsidR="008C32A8" w:rsidRDefault="008C32A8" w:rsidP="008C32A8">
      <w:pPr>
        <w:framePr w:wrap="auto" w:hAnchor="text" w:y="1"/>
        <w:autoSpaceDE w:val="0"/>
        <w:autoSpaceDN w:val="0"/>
        <w:ind w:hanging="480"/>
        <w:divId w:val="1258251478"/>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D045616" w14:textId="77777777" w:rsidR="008C32A8" w:rsidRDefault="008C32A8" w:rsidP="008C32A8">
      <w:pPr>
        <w:framePr w:wrap="auto" w:hAnchor="text" w:y="1"/>
        <w:autoSpaceDE w:val="0"/>
        <w:autoSpaceDN w:val="0"/>
        <w:ind w:hanging="480"/>
        <w:divId w:val="458838389"/>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3A677870" w14:textId="77777777" w:rsidR="008C32A8" w:rsidRDefault="008C32A8" w:rsidP="008C32A8">
      <w:pPr>
        <w:framePr w:wrap="auto" w:hAnchor="text" w:y="1"/>
        <w:autoSpaceDE w:val="0"/>
        <w:autoSpaceDN w:val="0"/>
        <w:ind w:hanging="480"/>
        <w:divId w:val="5481470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2E84307D" w14:textId="77777777" w:rsidR="008C32A8" w:rsidRDefault="008C32A8" w:rsidP="008C32A8">
      <w:pPr>
        <w:framePr w:wrap="auto" w:hAnchor="text" w:y="1"/>
        <w:autoSpaceDE w:val="0"/>
        <w:autoSpaceDN w:val="0"/>
        <w:ind w:hanging="480"/>
        <w:divId w:val="655567820"/>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3CEDD10" w14:textId="77777777" w:rsidR="008C32A8" w:rsidRDefault="008C32A8">
      <w:pPr>
        <w:autoSpaceDE w:val="0"/>
        <w:autoSpaceDN w:val="0"/>
        <w:ind w:left="480" w:hanging="480"/>
        <w:divId w:val="1683513491"/>
        <w:rPr>
          <w:rFonts w:eastAsia="Times New Roman"/>
        </w:rPr>
      </w:pPr>
      <w:r>
        <w:rPr>
          <w:rFonts w:eastAsia="Times New Roman"/>
        </w:rPr>
        <w:lastRenderedPageBreak/>
        <w:t> </w:t>
      </w:r>
    </w:p>
    <w:p w14:paraId="696D2EA6" w14:textId="77777777" w:rsidR="008C32A8" w:rsidRDefault="008C32A8" w:rsidP="008C32A8">
      <w:pPr>
        <w:framePr w:wrap="auto" w:hAnchor="text" w:y="1"/>
        <w:autoSpaceDE w:val="0"/>
        <w:autoSpaceDN w:val="0"/>
        <w:ind w:hanging="480"/>
        <w:divId w:val="325942127"/>
        <w:rPr>
          <w:rFonts w:eastAsia="Times New Roman"/>
          <w:sz w:val="24"/>
          <w:szCs w:val="24"/>
        </w:rPr>
      </w:pPr>
      <w:proofErr w:type="spellStart"/>
      <w:r>
        <w:rPr>
          <w:rFonts w:eastAsia="Times New Roman"/>
        </w:rPr>
        <w:lastRenderedPageBreak/>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CA3776A" w14:textId="77777777" w:rsidR="008C32A8" w:rsidRDefault="008C32A8" w:rsidP="008C32A8">
      <w:pPr>
        <w:framePr w:wrap="auto" w:hAnchor="text" w:y="1"/>
        <w:autoSpaceDE w:val="0"/>
        <w:autoSpaceDN w:val="0"/>
        <w:ind w:hanging="480"/>
        <w:divId w:val="282352486"/>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4628E092" w14:textId="77777777" w:rsidR="008C32A8" w:rsidRDefault="008C32A8" w:rsidP="008C32A8">
      <w:pPr>
        <w:framePr w:wrap="auto" w:hAnchor="text" w:y="1"/>
        <w:autoSpaceDE w:val="0"/>
        <w:autoSpaceDN w:val="0"/>
        <w:ind w:hanging="480"/>
        <w:divId w:val="2124567341"/>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93C0A52" w14:textId="77777777" w:rsidR="008C32A8" w:rsidRDefault="008C32A8" w:rsidP="008C32A8">
      <w:pPr>
        <w:framePr w:wrap="auto" w:hAnchor="text" w:y="1"/>
        <w:autoSpaceDE w:val="0"/>
        <w:autoSpaceDN w:val="0"/>
        <w:ind w:hanging="480"/>
        <w:divId w:val="250432882"/>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F64B7FD" w14:textId="77777777" w:rsidR="008C32A8" w:rsidRDefault="008C32A8" w:rsidP="008C32A8">
      <w:pPr>
        <w:framePr w:wrap="auto" w:hAnchor="text" w:y="1"/>
        <w:autoSpaceDE w:val="0"/>
        <w:autoSpaceDN w:val="0"/>
        <w:ind w:hanging="480"/>
        <w:divId w:val="884292903"/>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55F35AB2" w14:textId="77777777" w:rsidR="008C32A8" w:rsidRDefault="008C32A8" w:rsidP="008C32A8">
      <w:pPr>
        <w:framePr w:wrap="auto" w:hAnchor="text" w:y="1"/>
        <w:autoSpaceDE w:val="0"/>
        <w:autoSpaceDN w:val="0"/>
        <w:ind w:hanging="480"/>
        <w:divId w:val="687681460"/>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3EB4D2E" w14:textId="77777777" w:rsidR="008C32A8" w:rsidRDefault="008C32A8" w:rsidP="008C32A8">
      <w:pPr>
        <w:framePr w:wrap="auto" w:hAnchor="text" w:y="1"/>
        <w:autoSpaceDE w:val="0"/>
        <w:autoSpaceDN w:val="0"/>
        <w:ind w:hanging="480"/>
        <w:divId w:val="675302279"/>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24FCDAD8" w14:textId="77777777" w:rsidR="008C32A8" w:rsidRDefault="008C32A8" w:rsidP="008C32A8">
      <w:pPr>
        <w:framePr w:wrap="auto" w:hAnchor="text" w:y="1"/>
        <w:autoSpaceDE w:val="0"/>
        <w:autoSpaceDN w:val="0"/>
        <w:ind w:hanging="480"/>
        <w:divId w:val="712192330"/>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13645123" w14:textId="77777777" w:rsidR="008C32A8" w:rsidRDefault="008C32A8" w:rsidP="008C32A8">
      <w:pPr>
        <w:framePr w:wrap="auto" w:hAnchor="text" w:y="1"/>
        <w:autoSpaceDE w:val="0"/>
        <w:autoSpaceDN w:val="0"/>
        <w:ind w:hanging="480"/>
        <w:divId w:val="140388302"/>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0A8955D4" w14:textId="77777777" w:rsidR="008C32A8" w:rsidRDefault="008C32A8" w:rsidP="008C32A8">
      <w:pPr>
        <w:framePr w:wrap="auto" w:hAnchor="text" w:y="1"/>
        <w:autoSpaceDE w:val="0"/>
        <w:autoSpaceDN w:val="0"/>
        <w:ind w:hanging="480"/>
        <w:divId w:val="732777164"/>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51AE5CA3" w14:textId="77777777" w:rsidR="008C32A8" w:rsidRDefault="008C32A8" w:rsidP="008C32A8">
      <w:pPr>
        <w:framePr w:wrap="auto" w:hAnchor="text" w:y="1"/>
        <w:autoSpaceDE w:val="0"/>
        <w:autoSpaceDN w:val="0"/>
        <w:ind w:hanging="480"/>
        <w:divId w:val="555434474"/>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924C304" w14:textId="77777777" w:rsidR="008C32A8" w:rsidRDefault="008C32A8" w:rsidP="008C32A8">
      <w:pPr>
        <w:framePr w:wrap="auto" w:hAnchor="text" w:y="1"/>
        <w:autoSpaceDE w:val="0"/>
        <w:autoSpaceDN w:val="0"/>
        <w:ind w:hanging="480"/>
        <w:divId w:val="1250238386"/>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25A3637" w14:textId="77777777" w:rsidR="008C32A8" w:rsidRDefault="008C32A8" w:rsidP="008C32A8">
      <w:pPr>
        <w:framePr w:wrap="auto" w:hAnchor="text" w:y="1"/>
        <w:autoSpaceDE w:val="0"/>
        <w:autoSpaceDN w:val="0"/>
        <w:ind w:hanging="480"/>
        <w:divId w:val="1996642831"/>
        <w:rPr>
          <w:rFonts w:eastAsia="Times New Roman"/>
        </w:rPr>
      </w:pPr>
      <w:r>
        <w:rPr>
          <w:rFonts w:eastAsia="Times New Roman"/>
        </w:rPr>
        <w:t xml:space="preserve">Caulfield, B. (2018). </w:t>
      </w:r>
      <w:r>
        <w:rPr>
          <w:rFonts w:eastAsia="Times New Roman"/>
          <w:i/>
          <w:iCs/>
        </w:rPr>
        <w:t>What’s the Difference Between Ray Tracing and Rasterization?</w:t>
      </w:r>
    </w:p>
    <w:p w14:paraId="59DE9393" w14:textId="77777777" w:rsidR="008C32A8" w:rsidRDefault="008C32A8" w:rsidP="008C32A8">
      <w:pPr>
        <w:framePr w:wrap="auto" w:hAnchor="text" w:y="1"/>
        <w:autoSpaceDE w:val="0"/>
        <w:autoSpaceDN w:val="0"/>
        <w:ind w:hanging="480"/>
        <w:divId w:val="384765848"/>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4AD06611" w14:textId="77777777" w:rsidR="008C32A8" w:rsidRDefault="008C32A8" w:rsidP="008C32A8">
      <w:pPr>
        <w:framePr w:wrap="auto" w:hAnchor="text" w:y="1"/>
        <w:autoSpaceDE w:val="0"/>
        <w:autoSpaceDN w:val="0"/>
        <w:ind w:hanging="480"/>
        <w:divId w:val="1290478651"/>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7E867BA" w14:textId="77777777" w:rsidR="008C32A8" w:rsidRDefault="008C32A8" w:rsidP="008C32A8">
      <w:pPr>
        <w:framePr w:wrap="auto" w:hAnchor="text" w:y="1"/>
        <w:autoSpaceDE w:val="0"/>
        <w:autoSpaceDN w:val="0"/>
        <w:ind w:hanging="480"/>
        <w:divId w:val="18601920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E02455" w14:textId="77777777" w:rsidR="008C32A8" w:rsidRDefault="008C32A8" w:rsidP="008C32A8">
      <w:pPr>
        <w:framePr w:wrap="auto" w:hAnchor="text" w:y="1"/>
        <w:autoSpaceDE w:val="0"/>
        <w:autoSpaceDN w:val="0"/>
        <w:ind w:hanging="480"/>
        <w:divId w:val="1359624826"/>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6DEC1F2" w14:textId="77777777" w:rsidR="008C32A8" w:rsidRDefault="008C32A8" w:rsidP="008C32A8">
      <w:pPr>
        <w:framePr w:wrap="auto" w:hAnchor="text" w:y="1"/>
        <w:autoSpaceDE w:val="0"/>
        <w:autoSpaceDN w:val="0"/>
        <w:ind w:hanging="480"/>
        <w:divId w:val="1950697421"/>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3AC33E6D" w14:textId="77777777" w:rsidR="008C32A8" w:rsidRDefault="008C32A8" w:rsidP="008C32A8">
      <w:pPr>
        <w:framePr w:wrap="auto" w:hAnchor="text" w:y="1"/>
        <w:autoSpaceDE w:val="0"/>
        <w:autoSpaceDN w:val="0"/>
        <w:ind w:hanging="480"/>
        <w:divId w:val="823014586"/>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6F3EA972" w14:textId="77777777" w:rsidR="008C32A8" w:rsidRDefault="008C32A8" w:rsidP="008C32A8">
      <w:pPr>
        <w:framePr w:wrap="auto" w:hAnchor="text" w:y="1"/>
        <w:autoSpaceDE w:val="0"/>
        <w:autoSpaceDN w:val="0"/>
        <w:ind w:hanging="480"/>
        <w:divId w:val="1696812266"/>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1F7700D" w14:textId="77777777" w:rsidR="008C32A8" w:rsidRDefault="008C32A8" w:rsidP="008C32A8">
      <w:pPr>
        <w:framePr w:wrap="auto" w:hAnchor="text" w:y="1"/>
        <w:autoSpaceDE w:val="0"/>
        <w:autoSpaceDN w:val="0"/>
        <w:ind w:hanging="480"/>
        <w:divId w:val="1483426754"/>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1C928375" w14:textId="77777777" w:rsidR="008C32A8" w:rsidRDefault="008C32A8" w:rsidP="008C32A8">
      <w:pPr>
        <w:framePr w:wrap="auto" w:hAnchor="text" w:y="1"/>
        <w:autoSpaceDE w:val="0"/>
        <w:autoSpaceDN w:val="0"/>
        <w:ind w:hanging="480"/>
        <w:divId w:val="213752412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3BC9E616" w14:textId="77777777" w:rsidR="008C32A8" w:rsidRDefault="008C32A8" w:rsidP="008C32A8">
      <w:pPr>
        <w:framePr w:wrap="auto" w:hAnchor="text" w:y="1"/>
        <w:autoSpaceDE w:val="0"/>
        <w:autoSpaceDN w:val="0"/>
        <w:ind w:hanging="480"/>
        <w:divId w:val="2130202366"/>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4B8CB7E1" w14:textId="77777777" w:rsidR="008C32A8" w:rsidRDefault="008C32A8" w:rsidP="008C32A8">
      <w:pPr>
        <w:framePr w:wrap="auto" w:hAnchor="text" w:y="1"/>
        <w:autoSpaceDE w:val="0"/>
        <w:autoSpaceDN w:val="0"/>
        <w:ind w:hanging="480"/>
        <w:divId w:val="1951543197"/>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7076FD11" w14:textId="77777777" w:rsidR="008C32A8" w:rsidRDefault="008C32A8" w:rsidP="008C32A8">
      <w:pPr>
        <w:framePr w:wrap="auto" w:hAnchor="text" w:y="1"/>
        <w:autoSpaceDE w:val="0"/>
        <w:autoSpaceDN w:val="0"/>
        <w:ind w:hanging="480"/>
        <w:divId w:val="1023674803"/>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1FD75636" w14:textId="77777777" w:rsidR="008C32A8" w:rsidRDefault="008C32A8" w:rsidP="008C32A8">
      <w:pPr>
        <w:framePr w:wrap="auto" w:hAnchor="text" w:y="1"/>
        <w:autoSpaceDE w:val="0"/>
        <w:autoSpaceDN w:val="0"/>
        <w:ind w:hanging="480"/>
        <w:divId w:val="762991251"/>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31311C9" w14:textId="77777777" w:rsidR="008C32A8" w:rsidRDefault="008C32A8" w:rsidP="008C32A8">
      <w:pPr>
        <w:framePr w:wrap="auto" w:hAnchor="text" w:y="1"/>
        <w:autoSpaceDE w:val="0"/>
        <w:autoSpaceDN w:val="0"/>
        <w:ind w:hanging="480"/>
        <w:divId w:val="2103378072"/>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2D9E2064" w14:textId="77777777" w:rsidR="008C32A8" w:rsidRDefault="008C32A8" w:rsidP="008C32A8">
      <w:pPr>
        <w:framePr w:wrap="auto" w:hAnchor="text" w:y="1"/>
        <w:autoSpaceDE w:val="0"/>
        <w:autoSpaceDN w:val="0"/>
        <w:ind w:hanging="480"/>
        <w:divId w:val="1614094025"/>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264D6409" w14:textId="77777777" w:rsidR="008C32A8" w:rsidRDefault="008C32A8" w:rsidP="008C32A8">
      <w:pPr>
        <w:framePr w:wrap="auto" w:hAnchor="text" w:y="1"/>
        <w:autoSpaceDE w:val="0"/>
        <w:autoSpaceDN w:val="0"/>
        <w:ind w:hanging="480"/>
        <w:divId w:val="323899858"/>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02038098" w14:textId="77777777" w:rsidR="008C32A8" w:rsidRDefault="008C32A8" w:rsidP="008C32A8">
      <w:pPr>
        <w:framePr w:wrap="auto" w:hAnchor="text" w:y="1"/>
        <w:autoSpaceDE w:val="0"/>
        <w:autoSpaceDN w:val="0"/>
        <w:ind w:hanging="480"/>
        <w:divId w:val="247887133"/>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5B68FA18" w14:textId="77777777" w:rsidR="008C32A8" w:rsidRDefault="008C32A8" w:rsidP="008C32A8">
      <w:pPr>
        <w:framePr w:wrap="auto" w:hAnchor="text" w:y="1"/>
        <w:autoSpaceDE w:val="0"/>
        <w:autoSpaceDN w:val="0"/>
        <w:ind w:hanging="480"/>
        <w:divId w:val="33385954"/>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654F515F" w14:textId="77777777" w:rsidR="008C32A8" w:rsidRDefault="008C32A8" w:rsidP="008C32A8">
      <w:pPr>
        <w:framePr w:wrap="auto" w:hAnchor="text" w:y="1"/>
        <w:autoSpaceDE w:val="0"/>
        <w:autoSpaceDN w:val="0"/>
        <w:ind w:hanging="480"/>
        <w:divId w:val="505436565"/>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EF19483" w14:textId="77777777" w:rsidR="008C32A8" w:rsidRDefault="008C32A8" w:rsidP="008C32A8">
      <w:pPr>
        <w:framePr w:wrap="auto" w:hAnchor="text" w:y="1"/>
        <w:autoSpaceDE w:val="0"/>
        <w:autoSpaceDN w:val="0"/>
        <w:ind w:hanging="480"/>
        <w:divId w:val="1511720557"/>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04DB27C1" w14:textId="77777777" w:rsidR="008C32A8" w:rsidRDefault="008C32A8" w:rsidP="008C32A8">
      <w:pPr>
        <w:framePr w:wrap="auto" w:hAnchor="text" w:y="1"/>
        <w:autoSpaceDE w:val="0"/>
        <w:autoSpaceDN w:val="0"/>
        <w:ind w:hanging="480"/>
        <w:divId w:val="144862002"/>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6690D97F" w14:textId="77777777" w:rsidR="008C32A8" w:rsidRDefault="008C32A8" w:rsidP="008C32A8">
      <w:pPr>
        <w:framePr w:wrap="auto" w:hAnchor="text" w:y="1"/>
        <w:autoSpaceDE w:val="0"/>
        <w:autoSpaceDN w:val="0"/>
        <w:ind w:hanging="480"/>
        <w:divId w:val="158665777"/>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5DF4DACA" w14:textId="77777777" w:rsidR="008C32A8" w:rsidRDefault="008C32A8" w:rsidP="008C32A8">
      <w:pPr>
        <w:framePr w:wrap="auto" w:hAnchor="text" w:y="1"/>
        <w:autoSpaceDE w:val="0"/>
        <w:autoSpaceDN w:val="0"/>
        <w:ind w:hanging="480"/>
        <w:divId w:val="1220673777"/>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57A68AD" w14:textId="77777777" w:rsidR="008C32A8" w:rsidRDefault="008C32A8" w:rsidP="008C32A8">
      <w:pPr>
        <w:framePr w:wrap="auto" w:hAnchor="text" w:y="1"/>
        <w:autoSpaceDE w:val="0"/>
        <w:autoSpaceDN w:val="0"/>
        <w:ind w:hanging="480"/>
        <w:divId w:val="523203692"/>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140E80E7" w14:textId="77777777" w:rsidR="008C32A8" w:rsidRDefault="008C32A8" w:rsidP="008C32A8">
      <w:pPr>
        <w:framePr w:wrap="auto" w:hAnchor="text" w:y="1"/>
        <w:autoSpaceDE w:val="0"/>
        <w:autoSpaceDN w:val="0"/>
        <w:ind w:hanging="480"/>
        <w:divId w:val="1870290359"/>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0B73DF69" w14:textId="77777777" w:rsidR="008C32A8" w:rsidRDefault="008C32A8" w:rsidP="008C32A8">
      <w:pPr>
        <w:framePr w:wrap="auto" w:hAnchor="text" w:y="1"/>
        <w:autoSpaceDE w:val="0"/>
        <w:autoSpaceDN w:val="0"/>
        <w:ind w:hanging="480"/>
        <w:divId w:val="1577471690"/>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774E692D" w14:textId="77777777" w:rsidR="008C32A8" w:rsidRDefault="008C32A8" w:rsidP="008C32A8">
      <w:pPr>
        <w:framePr w:wrap="auto" w:hAnchor="text" w:y="1"/>
        <w:autoSpaceDE w:val="0"/>
        <w:autoSpaceDN w:val="0"/>
        <w:ind w:hanging="480"/>
        <w:divId w:val="910192788"/>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1625DFBB" w14:textId="77777777" w:rsidR="008C32A8" w:rsidRDefault="008C32A8" w:rsidP="008C32A8">
      <w:pPr>
        <w:framePr w:wrap="auto" w:hAnchor="text" w:y="1"/>
        <w:autoSpaceDE w:val="0"/>
        <w:autoSpaceDN w:val="0"/>
        <w:ind w:hanging="480"/>
        <w:divId w:val="383021260"/>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604D07D" w14:textId="77777777" w:rsidR="008C32A8" w:rsidRDefault="008C32A8" w:rsidP="008C32A8">
      <w:pPr>
        <w:framePr w:wrap="auto" w:hAnchor="text" w:y="1"/>
        <w:autoSpaceDE w:val="0"/>
        <w:autoSpaceDN w:val="0"/>
        <w:ind w:hanging="480"/>
        <w:divId w:val="1690637851"/>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41BF3728" w14:textId="77777777" w:rsidR="008C32A8" w:rsidRDefault="008C32A8" w:rsidP="008C32A8">
      <w:pPr>
        <w:framePr w:wrap="auto" w:hAnchor="text" w:y="1"/>
        <w:autoSpaceDE w:val="0"/>
        <w:autoSpaceDN w:val="0"/>
        <w:ind w:hanging="480"/>
        <w:divId w:val="130828775"/>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5FB3DB03" w14:textId="77777777" w:rsidR="008C32A8" w:rsidRDefault="008C32A8" w:rsidP="008C32A8">
      <w:pPr>
        <w:framePr w:wrap="auto" w:hAnchor="text" w:y="1"/>
        <w:autoSpaceDE w:val="0"/>
        <w:autoSpaceDN w:val="0"/>
        <w:ind w:hanging="480"/>
        <w:divId w:val="1261523054"/>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11E5E7FF" w14:textId="77777777" w:rsidR="008C32A8" w:rsidRDefault="008C32A8" w:rsidP="008C32A8">
      <w:pPr>
        <w:framePr w:wrap="auto" w:hAnchor="text" w:y="1"/>
        <w:autoSpaceDE w:val="0"/>
        <w:autoSpaceDN w:val="0"/>
        <w:ind w:hanging="480"/>
        <w:divId w:val="1052122877"/>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3C01D650" w14:textId="77777777" w:rsidR="008C32A8" w:rsidRDefault="008C32A8" w:rsidP="008C32A8">
      <w:pPr>
        <w:framePr w:wrap="auto" w:hAnchor="text" w:y="1"/>
        <w:autoSpaceDE w:val="0"/>
        <w:autoSpaceDN w:val="0"/>
        <w:ind w:hanging="480"/>
        <w:divId w:val="1867063193"/>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2D878924" w14:textId="77777777" w:rsidR="008C32A8" w:rsidRDefault="008C32A8" w:rsidP="008C32A8">
      <w:pPr>
        <w:framePr w:wrap="auto" w:hAnchor="text" w:y="1"/>
        <w:autoSpaceDE w:val="0"/>
        <w:autoSpaceDN w:val="0"/>
        <w:ind w:hanging="480"/>
        <w:divId w:val="873419474"/>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A4E7E5" w14:textId="77777777" w:rsidR="008C32A8" w:rsidRDefault="008C32A8" w:rsidP="008C32A8">
      <w:pPr>
        <w:framePr w:wrap="auto" w:hAnchor="text" w:y="1"/>
        <w:autoSpaceDE w:val="0"/>
        <w:autoSpaceDN w:val="0"/>
        <w:ind w:hanging="480"/>
        <w:divId w:val="1617640544"/>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2861106A" w14:textId="77777777" w:rsidR="008C32A8" w:rsidRDefault="008C32A8" w:rsidP="008C32A8">
      <w:pPr>
        <w:framePr w:wrap="auto" w:hAnchor="text" w:y="1"/>
        <w:autoSpaceDE w:val="0"/>
        <w:autoSpaceDN w:val="0"/>
        <w:ind w:hanging="480"/>
        <w:divId w:val="1072048530"/>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2EBF6C47" w14:textId="77777777" w:rsidR="008C32A8" w:rsidRDefault="008C32A8" w:rsidP="008C32A8">
      <w:pPr>
        <w:framePr w:wrap="auto" w:hAnchor="text" w:y="1"/>
        <w:autoSpaceDE w:val="0"/>
        <w:autoSpaceDN w:val="0"/>
        <w:ind w:hanging="480"/>
        <w:divId w:val="124591512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00A9BB5C" w14:textId="77777777" w:rsidR="008C32A8" w:rsidRDefault="008C32A8" w:rsidP="008C32A8">
      <w:pPr>
        <w:framePr w:wrap="auto" w:hAnchor="text" w:y="1"/>
        <w:autoSpaceDE w:val="0"/>
        <w:autoSpaceDN w:val="0"/>
        <w:ind w:hanging="480"/>
        <w:divId w:val="1311134084"/>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0A856A8D" w14:textId="77777777" w:rsidR="008C32A8" w:rsidRDefault="008C32A8" w:rsidP="008C32A8">
      <w:pPr>
        <w:framePr w:wrap="auto" w:hAnchor="text" w:y="1"/>
        <w:autoSpaceDE w:val="0"/>
        <w:autoSpaceDN w:val="0"/>
        <w:ind w:hanging="480"/>
        <w:divId w:val="1246189995"/>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B556A8E" w14:textId="77777777" w:rsidR="008C32A8" w:rsidRDefault="008C32A8" w:rsidP="008C32A8">
      <w:pPr>
        <w:framePr w:wrap="auto" w:hAnchor="text" w:y="1"/>
        <w:autoSpaceDE w:val="0"/>
        <w:autoSpaceDN w:val="0"/>
        <w:ind w:hanging="480"/>
        <w:divId w:val="34559816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56E5ABEE" w14:textId="77777777" w:rsidR="008C32A8" w:rsidRDefault="008C32A8" w:rsidP="008C32A8">
      <w:pPr>
        <w:framePr w:wrap="auto" w:hAnchor="text" w:y="1"/>
        <w:autoSpaceDE w:val="0"/>
        <w:autoSpaceDN w:val="0"/>
        <w:ind w:hanging="480"/>
        <w:divId w:val="1720281219"/>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44019FA1" w14:textId="77777777" w:rsidR="008C32A8" w:rsidRDefault="008C32A8" w:rsidP="008C32A8">
      <w:pPr>
        <w:framePr w:wrap="auto" w:hAnchor="text" w:y="1"/>
        <w:autoSpaceDE w:val="0"/>
        <w:autoSpaceDN w:val="0"/>
        <w:ind w:hanging="480"/>
        <w:divId w:val="499124771"/>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0D55B8FC" w14:textId="77777777" w:rsidR="008C32A8" w:rsidRDefault="008C32A8" w:rsidP="008C32A8">
      <w:pPr>
        <w:framePr w:wrap="auto" w:hAnchor="text" w:y="1"/>
        <w:autoSpaceDE w:val="0"/>
        <w:autoSpaceDN w:val="0"/>
        <w:ind w:hanging="480"/>
        <w:divId w:val="1728992278"/>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CA658B1" w14:textId="77777777" w:rsidR="008C32A8" w:rsidRDefault="008C32A8" w:rsidP="008C32A8">
      <w:pPr>
        <w:framePr w:wrap="auto" w:hAnchor="text" w:y="1"/>
        <w:autoSpaceDE w:val="0"/>
        <w:autoSpaceDN w:val="0"/>
        <w:ind w:hanging="480"/>
        <w:divId w:val="1929540198"/>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04A53A2C" w14:textId="77777777" w:rsidR="008C32A8" w:rsidRDefault="008C32A8" w:rsidP="008C32A8">
      <w:pPr>
        <w:framePr w:wrap="auto" w:hAnchor="text" w:y="1"/>
        <w:autoSpaceDE w:val="0"/>
        <w:autoSpaceDN w:val="0"/>
        <w:ind w:hanging="480"/>
        <w:divId w:val="1803309249"/>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51B5627B" w14:textId="77777777" w:rsidR="008C32A8" w:rsidRDefault="008C32A8" w:rsidP="008C32A8">
      <w:pPr>
        <w:framePr w:wrap="auto" w:hAnchor="text" w:y="1"/>
        <w:autoSpaceDE w:val="0"/>
        <w:autoSpaceDN w:val="0"/>
        <w:ind w:hanging="480"/>
        <w:divId w:val="677196265"/>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368FE0E0" w14:textId="77777777" w:rsidR="008C32A8" w:rsidRDefault="008C32A8" w:rsidP="008C32A8">
      <w:pPr>
        <w:framePr w:wrap="auto" w:hAnchor="text" w:y="1"/>
        <w:autoSpaceDE w:val="0"/>
        <w:autoSpaceDN w:val="0"/>
        <w:ind w:hanging="480"/>
        <w:divId w:val="1166870582"/>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8B2C332" w14:textId="77777777" w:rsidR="008C32A8" w:rsidRDefault="008C32A8" w:rsidP="008C32A8">
      <w:pPr>
        <w:framePr w:wrap="auto" w:hAnchor="text" w:y="1"/>
        <w:autoSpaceDE w:val="0"/>
        <w:autoSpaceDN w:val="0"/>
        <w:ind w:hanging="480"/>
        <w:divId w:val="244998236"/>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0CF73C7E" w14:textId="77777777" w:rsidR="008C32A8" w:rsidRDefault="008C32A8" w:rsidP="008C32A8">
      <w:pPr>
        <w:framePr w:wrap="auto" w:hAnchor="text" w:y="1"/>
        <w:autoSpaceDE w:val="0"/>
        <w:autoSpaceDN w:val="0"/>
        <w:ind w:hanging="480"/>
        <w:divId w:val="1458451909"/>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03D873C3" w14:textId="77777777" w:rsidR="008C32A8" w:rsidRDefault="008C32A8" w:rsidP="008C32A8">
      <w:pPr>
        <w:framePr w:wrap="auto" w:hAnchor="text" w:y="1"/>
        <w:autoSpaceDE w:val="0"/>
        <w:autoSpaceDN w:val="0"/>
        <w:ind w:hanging="480"/>
        <w:divId w:val="1813907995"/>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1DDA5FB" w14:textId="77777777" w:rsidR="008C32A8" w:rsidRDefault="008C32A8" w:rsidP="008C32A8">
      <w:pPr>
        <w:framePr w:wrap="auto" w:hAnchor="text" w:y="1"/>
        <w:autoSpaceDE w:val="0"/>
        <w:autoSpaceDN w:val="0"/>
        <w:ind w:hanging="480"/>
        <w:divId w:val="1087772511"/>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4F35531E" w14:textId="77777777" w:rsidR="008C32A8" w:rsidRDefault="008C32A8" w:rsidP="008C32A8">
      <w:pPr>
        <w:framePr w:wrap="auto" w:hAnchor="text" w:y="1"/>
        <w:autoSpaceDE w:val="0"/>
        <w:autoSpaceDN w:val="0"/>
        <w:ind w:hanging="480"/>
        <w:divId w:val="456797172"/>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4BC283EF" w14:textId="77777777" w:rsidR="008C32A8" w:rsidRDefault="008C32A8" w:rsidP="008C32A8">
      <w:pPr>
        <w:framePr w:wrap="auto" w:hAnchor="text" w:y="1"/>
        <w:autoSpaceDE w:val="0"/>
        <w:autoSpaceDN w:val="0"/>
        <w:ind w:hanging="480"/>
        <w:divId w:val="1382822907"/>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004C4018" w14:textId="77777777" w:rsidR="008C32A8" w:rsidRDefault="008C32A8" w:rsidP="008C32A8">
      <w:pPr>
        <w:framePr w:wrap="auto" w:hAnchor="text" w:y="1"/>
        <w:autoSpaceDE w:val="0"/>
        <w:autoSpaceDN w:val="0"/>
        <w:ind w:hanging="480"/>
        <w:divId w:val="701899776"/>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08438B26" w14:textId="77777777" w:rsidR="008C32A8" w:rsidRDefault="008C32A8" w:rsidP="008C32A8">
      <w:pPr>
        <w:framePr w:wrap="auto" w:hAnchor="text" w:y="1"/>
        <w:autoSpaceDE w:val="0"/>
        <w:autoSpaceDN w:val="0"/>
        <w:ind w:hanging="480"/>
        <w:divId w:val="49723496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223DEDA6" w14:textId="77777777" w:rsidR="008C32A8" w:rsidRDefault="008C32A8" w:rsidP="008C32A8">
      <w:pPr>
        <w:framePr w:wrap="auto" w:hAnchor="text" w:y="1"/>
        <w:autoSpaceDE w:val="0"/>
        <w:autoSpaceDN w:val="0"/>
        <w:ind w:hanging="480"/>
        <w:divId w:val="1714309062"/>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3CD2CE0A" w14:textId="77777777" w:rsidR="008C32A8" w:rsidRDefault="008C32A8" w:rsidP="008C32A8">
      <w:pPr>
        <w:framePr w:wrap="auto" w:hAnchor="text" w:y="1"/>
        <w:autoSpaceDE w:val="0"/>
        <w:autoSpaceDN w:val="0"/>
        <w:ind w:hanging="480"/>
        <w:divId w:val="39402511"/>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E3730EE" w14:textId="77777777" w:rsidR="008C32A8" w:rsidRDefault="008C32A8" w:rsidP="008C32A8">
      <w:pPr>
        <w:framePr w:wrap="auto" w:hAnchor="text" w:y="1"/>
        <w:autoSpaceDE w:val="0"/>
        <w:autoSpaceDN w:val="0"/>
        <w:ind w:hanging="480"/>
        <w:divId w:val="836337221"/>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265D1425" w14:textId="77777777" w:rsidR="008C32A8" w:rsidRDefault="008C32A8" w:rsidP="008C32A8">
      <w:pPr>
        <w:framePr w:wrap="auto" w:hAnchor="text" w:y="1"/>
        <w:autoSpaceDE w:val="0"/>
        <w:autoSpaceDN w:val="0"/>
        <w:ind w:hanging="480"/>
        <w:divId w:val="1362394197"/>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5BDAA8AE" w14:textId="77777777" w:rsidR="008C32A8" w:rsidRDefault="008C32A8" w:rsidP="008C32A8">
      <w:pPr>
        <w:framePr w:wrap="auto" w:hAnchor="text" w:y="1"/>
        <w:autoSpaceDE w:val="0"/>
        <w:autoSpaceDN w:val="0"/>
        <w:ind w:hanging="480"/>
        <w:divId w:val="1698581647"/>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6E8601DC" w14:textId="77777777" w:rsidR="008C32A8" w:rsidRDefault="008C32A8" w:rsidP="008C32A8">
      <w:pPr>
        <w:framePr w:wrap="auto" w:hAnchor="text" w:y="1"/>
        <w:autoSpaceDE w:val="0"/>
        <w:autoSpaceDN w:val="0"/>
        <w:ind w:hanging="480"/>
        <w:divId w:val="862206366"/>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26024F48" w14:textId="77777777" w:rsidR="008C32A8" w:rsidRDefault="008C32A8" w:rsidP="008C32A8">
      <w:pPr>
        <w:framePr w:wrap="auto" w:hAnchor="text" w:y="1"/>
        <w:autoSpaceDE w:val="0"/>
        <w:autoSpaceDN w:val="0"/>
        <w:ind w:hanging="480"/>
        <w:divId w:val="243994192"/>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41A84876" w14:textId="77777777" w:rsidR="008C32A8" w:rsidRDefault="008C32A8" w:rsidP="008C32A8">
      <w:pPr>
        <w:framePr w:wrap="auto" w:hAnchor="text" w:y="1"/>
        <w:autoSpaceDE w:val="0"/>
        <w:autoSpaceDN w:val="0"/>
        <w:ind w:hanging="480"/>
        <w:divId w:val="540672844"/>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6FF09F65" w14:textId="77777777" w:rsidR="008C32A8" w:rsidRDefault="008C32A8" w:rsidP="008C32A8">
      <w:pPr>
        <w:framePr w:wrap="auto" w:hAnchor="text" w:y="1"/>
        <w:autoSpaceDE w:val="0"/>
        <w:autoSpaceDN w:val="0"/>
        <w:ind w:hanging="480"/>
        <w:divId w:val="111479547"/>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7D1FDF4C" w14:textId="77777777" w:rsidR="008C32A8" w:rsidRDefault="008C32A8" w:rsidP="008C32A8">
      <w:pPr>
        <w:framePr w:wrap="auto" w:hAnchor="text" w:y="1"/>
        <w:autoSpaceDE w:val="0"/>
        <w:autoSpaceDN w:val="0"/>
        <w:ind w:hanging="480"/>
        <w:divId w:val="1420177658"/>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4AC65F52" w14:textId="77777777" w:rsidR="008C32A8" w:rsidRDefault="008C32A8" w:rsidP="008C32A8">
      <w:pPr>
        <w:framePr w:wrap="auto" w:hAnchor="text" w:y="1"/>
        <w:autoSpaceDE w:val="0"/>
        <w:autoSpaceDN w:val="0"/>
        <w:ind w:hanging="480"/>
        <w:divId w:val="1821194685"/>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3743983E" w14:textId="77777777" w:rsidR="008C32A8" w:rsidRDefault="008C32A8" w:rsidP="008C32A8">
      <w:pPr>
        <w:framePr w:wrap="auto" w:hAnchor="text" w:y="1"/>
        <w:autoSpaceDE w:val="0"/>
        <w:autoSpaceDN w:val="0"/>
        <w:ind w:hanging="480"/>
        <w:divId w:val="759326884"/>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373458FE" w14:textId="77777777" w:rsidR="008C32A8" w:rsidRDefault="008C32A8" w:rsidP="008C32A8">
      <w:pPr>
        <w:framePr w:wrap="auto" w:hAnchor="text" w:y="1"/>
        <w:autoSpaceDE w:val="0"/>
        <w:autoSpaceDN w:val="0"/>
        <w:ind w:hanging="480"/>
        <w:divId w:val="118229270"/>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E46D346" w14:textId="77777777" w:rsidR="008C32A8" w:rsidRDefault="008C32A8" w:rsidP="008C32A8">
      <w:pPr>
        <w:framePr w:wrap="auto" w:hAnchor="text" w:y="1"/>
        <w:autoSpaceDE w:val="0"/>
        <w:autoSpaceDN w:val="0"/>
        <w:ind w:hanging="480"/>
        <w:divId w:val="567959983"/>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2E241DD1" w14:textId="77777777" w:rsidR="008C32A8" w:rsidRDefault="008C32A8" w:rsidP="008C32A8">
      <w:pPr>
        <w:framePr w:wrap="auto" w:hAnchor="text" w:y="1"/>
        <w:autoSpaceDE w:val="0"/>
        <w:autoSpaceDN w:val="0"/>
        <w:ind w:hanging="480"/>
        <w:divId w:val="691608784"/>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16E60051" w14:textId="77777777" w:rsidR="008C32A8" w:rsidRDefault="008C32A8">
      <w:pPr>
        <w:autoSpaceDE w:val="0"/>
        <w:autoSpaceDN w:val="0"/>
        <w:ind w:left="480" w:hanging="480"/>
        <w:divId w:val="1683513491"/>
        <w:rPr>
          <w:rFonts w:eastAsia="Times New Roman"/>
        </w:rPr>
      </w:pPr>
      <w:r>
        <w:rPr>
          <w:rFonts w:eastAsia="Times New Roman"/>
        </w:rPr>
        <w:lastRenderedPageBreak/>
        <w:t> </w:t>
      </w:r>
    </w:p>
    <w:sdt>
      <w:sdtPr>
        <w:tag w:val="MENDELEY_BIBLIOGRAPHY"/>
        <w:id w:val="-982470956"/>
        <w:placeholder>
          <w:docPart w:val="DefaultPlaceholder_-1854013440"/>
        </w:placeholder>
      </w:sdtPr>
      <w:sdtEndPr/>
      <w:sdtContent>
        <w:p w14:paraId="4F300310" w14:textId="0B174606" w:rsidR="000C6F97" w:rsidRDefault="000C6F97">
          <w:pPr>
            <w:autoSpaceDE w:val="0"/>
            <w:autoSpaceDN w:val="0"/>
            <w:ind w:hanging="480"/>
            <w:divId w:val="1683513491"/>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7FF24C28" w14:textId="77777777" w:rsidR="000C6F97" w:rsidRDefault="000C6F97">
          <w:pPr>
            <w:autoSpaceDE w:val="0"/>
            <w:autoSpaceDN w:val="0"/>
            <w:ind w:hanging="480"/>
            <w:divId w:val="154493149"/>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0D60A873" w14:textId="77777777" w:rsidR="000C6F97" w:rsidRDefault="000C6F97">
          <w:pPr>
            <w:autoSpaceDE w:val="0"/>
            <w:autoSpaceDN w:val="0"/>
            <w:ind w:hanging="480"/>
            <w:divId w:val="452091994"/>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502AF874" w14:textId="77777777" w:rsidR="000C6F97" w:rsidRDefault="000C6F97">
          <w:pPr>
            <w:autoSpaceDE w:val="0"/>
            <w:autoSpaceDN w:val="0"/>
            <w:ind w:hanging="480"/>
            <w:divId w:val="1967465515"/>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1B8A4838" w14:textId="77777777" w:rsidR="000C6F97" w:rsidRDefault="000C6F97">
          <w:pPr>
            <w:autoSpaceDE w:val="0"/>
            <w:autoSpaceDN w:val="0"/>
            <w:ind w:hanging="480"/>
            <w:divId w:val="266281262"/>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23014A29" w14:textId="77777777" w:rsidR="000C6F97" w:rsidRDefault="000C6F97">
          <w:pPr>
            <w:autoSpaceDE w:val="0"/>
            <w:autoSpaceDN w:val="0"/>
            <w:ind w:hanging="480"/>
            <w:divId w:val="1973318440"/>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0386DB1E" w14:textId="77777777" w:rsidR="000C6F97" w:rsidRDefault="000C6F97">
          <w:pPr>
            <w:autoSpaceDE w:val="0"/>
            <w:autoSpaceDN w:val="0"/>
            <w:ind w:hanging="480"/>
            <w:divId w:val="8220029"/>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790C7AB" w14:textId="77777777" w:rsidR="000C6F97" w:rsidRDefault="000C6F97">
          <w:pPr>
            <w:autoSpaceDE w:val="0"/>
            <w:autoSpaceDN w:val="0"/>
            <w:ind w:hanging="480"/>
            <w:divId w:val="139151875"/>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848C6AF" w14:textId="77777777" w:rsidR="000C6F97" w:rsidRDefault="000C6F97">
          <w:pPr>
            <w:autoSpaceDE w:val="0"/>
            <w:autoSpaceDN w:val="0"/>
            <w:ind w:hanging="480"/>
            <w:divId w:val="2005937323"/>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FB0010" w14:textId="77777777" w:rsidR="000C6F97" w:rsidRDefault="000C6F97">
          <w:pPr>
            <w:autoSpaceDE w:val="0"/>
            <w:autoSpaceDN w:val="0"/>
            <w:ind w:hanging="480"/>
            <w:divId w:val="837884634"/>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6A3E5381" w14:textId="77777777" w:rsidR="000C6F97" w:rsidRDefault="000C6F97">
          <w:pPr>
            <w:autoSpaceDE w:val="0"/>
            <w:autoSpaceDN w:val="0"/>
            <w:ind w:hanging="480"/>
            <w:divId w:val="952980413"/>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74167911" w14:textId="77777777" w:rsidR="000C6F97" w:rsidRDefault="000C6F97">
          <w:pPr>
            <w:autoSpaceDE w:val="0"/>
            <w:autoSpaceDN w:val="0"/>
            <w:ind w:hanging="480"/>
            <w:divId w:val="162283018"/>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1D2F6F06" w14:textId="77777777" w:rsidR="000C6F97" w:rsidRDefault="000C6F97">
          <w:pPr>
            <w:autoSpaceDE w:val="0"/>
            <w:autoSpaceDN w:val="0"/>
            <w:ind w:hanging="480"/>
            <w:divId w:val="527837410"/>
            <w:rPr>
              <w:rFonts w:eastAsia="Times New Roman"/>
            </w:rPr>
          </w:pPr>
          <w:r>
            <w:rPr>
              <w:rFonts w:eastAsia="Times New Roman"/>
            </w:rPr>
            <w:t xml:space="preserve">Caulfield, B. (2018). </w:t>
          </w:r>
          <w:r>
            <w:rPr>
              <w:rFonts w:eastAsia="Times New Roman"/>
              <w:i/>
              <w:iCs/>
            </w:rPr>
            <w:t>What’s the Difference Between Ray Tracing and Rasterization?</w:t>
          </w:r>
        </w:p>
        <w:p w14:paraId="3FC2F7BF" w14:textId="77777777" w:rsidR="000C6F97" w:rsidRDefault="000C6F97">
          <w:pPr>
            <w:autoSpaceDE w:val="0"/>
            <w:autoSpaceDN w:val="0"/>
            <w:ind w:hanging="480"/>
            <w:divId w:val="78060703"/>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35A72790" w14:textId="77777777" w:rsidR="000C6F97" w:rsidRDefault="000C6F97">
          <w:pPr>
            <w:autoSpaceDE w:val="0"/>
            <w:autoSpaceDN w:val="0"/>
            <w:ind w:hanging="480"/>
            <w:divId w:val="488788349"/>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68A59C99" w14:textId="77777777" w:rsidR="000C6F97" w:rsidRDefault="000C6F97">
          <w:pPr>
            <w:autoSpaceDE w:val="0"/>
            <w:autoSpaceDN w:val="0"/>
            <w:ind w:hanging="480"/>
            <w:divId w:val="1403916820"/>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347578E4" w14:textId="77777777" w:rsidR="000C6F97" w:rsidRDefault="000C6F97">
          <w:pPr>
            <w:autoSpaceDE w:val="0"/>
            <w:autoSpaceDN w:val="0"/>
            <w:ind w:hanging="480"/>
            <w:divId w:val="155070891"/>
            <w:rPr>
              <w:rFonts w:eastAsia="Times New Roman"/>
            </w:rPr>
          </w:pPr>
          <w:r>
            <w:rPr>
              <w:rFonts w:eastAsia="Times New Roman"/>
            </w:rPr>
            <w:lastRenderedPageBreak/>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19AB9E78" w14:textId="77777777" w:rsidR="000C6F97" w:rsidRDefault="000C6F97">
          <w:pPr>
            <w:autoSpaceDE w:val="0"/>
            <w:autoSpaceDN w:val="0"/>
            <w:ind w:hanging="480"/>
            <w:divId w:val="2070348425"/>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67EB1AB0" w14:textId="77777777" w:rsidR="000C6F97" w:rsidRDefault="000C6F97">
          <w:pPr>
            <w:autoSpaceDE w:val="0"/>
            <w:autoSpaceDN w:val="0"/>
            <w:ind w:hanging="480"/>
            <w:divId w:val="1463422303"/>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416BBB83" w14:textId="77777777" w:rsidR="000C6F97" w:rsidRDefault="000C6F97">
          <w:pPr>
            <w:autoSpaceDE w:val="0"/>
            <w:autoSpaceDN w:val="0"/>
            <w:ind w:hanging="480"/>
            <w:divId w:val="211466384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5D0567CE" w14:textId="77777777" w:rsidR="000C6F97" w:rsidRDefault="000C6F97">
          <w:pPr>
            <w:autoSpaceDE w:val="0"/>
            <w:autoSpaceDN w:val="0"/>
            <w:ind w:hanging="480"/>
            <w:divId w:val="262886531"/>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36C3429" w14:textId="77777777" w:rsidR="000C6F97" w:rsidRDefault="000C6F97">
          <w:pPr>
            <w:autoSpaceDE w:val="0"/>
            <w:autoSpaceDN w:val="0"/>
            <w:ind w:hanging="480"/>
            <w:divId w:val="126098890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5919D911" w14:textId="77777777" w:rsidR="000C6F97" w:rsidRDefault="000C6F97">
          <w:pPr>
            <w:autoSpaceDE w:val="0"/>
            <w:autoSpaceDN w:val="0"/>
            <w:ind w:hanging="480"/>
            <w:divId w:val="277950807"/>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4FA948A7" w14:textId="77777777" w:rsidR="000C6F97" w:rsidRDefault="000C6F97">
          <w:pPr>
            <w:autoSpaceDE w:val="0"/>
            <w:autoSpaceDN w:val="0"/>
            <w:ind w:hanging="480"/>
            <w:divId w:val="1682388865"/>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2C550297" w14:textId="77777777" w:rsidR="000C6F97" w:rsidRDefault="000C6F97">
          <w:pPr>
            <w:autoSpaceDE w:val="0"/>
            <w:autoSpaceDN w:val="0"/>
            <w:ind w:hanging="480"/>
            <w:divId w:val="1631132334"/>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54511F1D" w14:textId="77777777" w:rsidR="000C6F97" w:rsidRDefault="000C6F97">
          <w:pPr>
            <w:autoSpaceDE w:val="0"/>
            <w:autoSpaceDN w:val="0"/>
            <w:ind w:hanging="480"/>
            <w:divId w:val="85225372"/>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47238795" w14:textId="77777777" w:rsidR="000C6F97" w:rsidRDefault="000C6F97">
          <w:pPr>
            <w:autoSpaceDE w:val="0"/>
            <w:autoSpaceDN w:val="0"/>
            <w:ind w:hanging="480"/>
            <w:divId w:val="1559515242"/>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3915361F" w14:textId="77777777" w:rsidR="000C6F97" w:rsidRDefault="000C6F97">
          <w:pPr>
            <w:autoSpaceDE w:val="0"/>
            <w:autoSpaceDN w:val="0"/>
            <w:ind w:hanging="480"/>
            <w:divId w:val="73169159"/>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7DCA18AD" w14:textId="77777777" w:rsidR="000C6F97" w:rsidRDefault="000C6F97">
          <w:pPr>
            <w:autoSpaceDE w:val="0"/>
            <w:autoSpaceDN w:val="0"/>
            <w:ind w:hanging="480"/>
            <w:divId w:val="796414627"/>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4D21A7BF" w14:textId="77777777" w:rsidR="000C6F97" w:rsidRDefault="000C6F97">
          <w:pPr>
            <w:autoSpaceDE w:val="0"/>
            <w:autoSpaceDN w:val="0"/>
            <w:ind w:hanging="480"/>
            <w:divId w:val="1466508172"/>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1F2D30D1" w14:textId="77777777" w:rsidR="000C6F97" w:rsidRDefault="000C6F97">
          <w:pPr>
            <w:autoSpaceDE w:val="0"/>
            <w:autoSpaceDN w:val="0"/>
            <w:ind w:hanging="480"/>
            <w:divId w:val="892423910"/>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3B68104" w14:textId="77777777" w:rsidR="000C6F97" w:rsidRDefault="000C6F97">
          <w:pPr>
            <w:autoSpaceDE w:val="0"/>
            <w:autoSpaceDN w:val="0"/>
            <w:ind w:hanging="480"/>
            <w:divId w:val="2086032502"/>
            <w:rPr>
              <w:rFonts w:eastAsia="Times New Roman"/>
            </w:rPr>
          </w:pPr>
          <w:r>
            <w:rPr>
              <w:rFonts w:eastAsia="Times New Roman"/>
            </w:rPr>
            <w:lastRenderedPageBreak/>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B804E0C" w14:textId="77777777" w:rsidR="000C6F97" w:rsidRDefault="000C6F97">
          <w:pPr>
            <w:autoSpaceDE w:val="0"/>
            <w:autoSpaceDN w:val="0"/>
            <w:ind w:hanging="480"/>
            <w:divId w:val="1241985651"/>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743EE2CB" w14:textId="77777777" w:rsidR="000C6F97" w:rsidRDefault="000C6F97">
          <w:pPr>
            <w:autoSpaceDE w:val="0"/>
            <w:autoSpaceDN w:val="0"/>
            <w:ind w:hanging="480"/>
            <w:divId w:val="8861955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2B8F8E0B" w14:textId="77777777" w:rsidR="000C6F97" w:rsidRDefault="000C6F97">
          <w:pPr>
            <w:autoSpaceDE w:val="0"/>
            <w:autoSpaceDN w:val="0"/>
            <w:ind w:hanging="480"/>
            <w:divId w:val="176235836"/>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3D48FF0F" w14:textId="77777777" w:rsidR="000C6F97" w:rsidRDefault="000C6F97">
          <w:pPr>
            <w:autoSpaceDE w:val="0"/>
            <w:autoSpaceDN w:val="0"/>
            <w:ind w:hanging="480"/>
            <w:divId w:val="2078672969"/>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346DABBB" w14:textId="77777777" w:rsidR="000C6F97" w:rsidRDefault="000C6F97">
          <w:pPr>
            <w:autoSpaceDE w:val="0"/>
            <w:autoSpaceDN w:val="0"/>
            <w:ind w:hanging="480"/>
            <w:divId w:val="1592816143"/>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6E61F122" w14:textId="77777777" w:rsidR="000C6F97" w:rsidRDefault="000C6F97">
          <w:pPr>
            <w:autoSpaceDE w:val="0"/>
            <w:autoSpaceDN w:val="0"/>
            <w:ind w:hanging="480"/>
            <w:divId w:val="1611736701"/>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3E6C9B24" w14:textId="77777777" w:rsidR="000C6F97" w:rsidRDefault="000C6F97">
          <w:pPr>
            <w:autoSpaceDE w:val="0"/>
            <w:autoSpaceDN w:val="0"/>
            <w:ind w:hanging="480"/>
            <w:divId w:val="359280096"/>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67887C3B" w14:textId="77777777" w:rsidR="000C6F97" w:rsidRDefault="000C6F97">
          <w:pPr>
            <w:autoSpaceDE w:val="0"/>
            <w:autoSpaceDN w:val="0"/>
            <w:ind w:hanging="480"/>
            <w:divId w:val="305161793"/>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A12E090" w14:textId="77777777" w:rsidR="000C6F97" w:rsidRDefault="000C6F97">
          <w:pPr>
            <w:autoSpaceDE w:val="0"/>
            <w:autoSpaceDN w:val="0"/>
            <w:ind w:hanging="480"/>
            <w:divId w:val="26637278"/>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13DDB30" w14:textId="77777777" w:rsidR="000C6F97" w:rsidRDefault="000C6F97">
          <w:pPr>
            <w:autoSpaceDE w:val="0"/>
            <w:autoSpaceDN w:val="0"/>
            <w:ind w:hanging="480"/>
            <w:divId w:val="886382278"/>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D0EA969" w14:textId="77777777" w:rsidR="000C6F97" w:rsidRDefault="000C6F97">
          <w:pPr>
            <w:autoSpaceDE w:val="0"/>
            <w:autoSpaceDN w:val="0"/>
            <w:ind w:hanging="480"/>
            <w:divId w:val="611088288"/>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36860D58" w14:textId="77777777" w:rsidR="000C6F97" w:rsidRDefault="000C6F97">
          <w:pPr>
            <w:autoSpaceDE w:val="0"/>
            <w:autoSpaceDN w:val="0"/>
            <w:ind w:hanging="480"/>
            <w:divId w:val="1829980078"/>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4FBAA789" w14:textId="77777777" w:rsidR="000C6F97" w:rsidRDefault="000C6F97">
          <w:pPr>
            <w:autoSpaceDE w:val="0"/>
            <w:autoSpaceDN w:val="0"/>
            <w:ind w:hanging="480"/>
            <w:divId w:val="165174124"/>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6B9FFF2" w14:textId="77777777" w:rsidR="000C6F97" w:rsidRDefault="000C6F97">
          <w:pPr>
            <w:autoSpaceDE w:val="0"/>
            <w:autoSpaceDN w:val="0"/>
            <w:ind w:hanging="480"/>
            <w:divId w:val="1795446932"/>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689CC433" w14:textId="77777777" w:rsidR="000C6F97" w:rsidRDefault="000C6F97">
          <w:pPr>
            <w:autoSpaceDE w:val="0"/>
            <w:autoSpaceDN w:val="0"/>
            <w:ind w:hanging="480"/>
            <w:divId w:val="1063218066"/>
            <w:rPr>
              <w:rFonts w:eastAsia="Times New Roman"/>
            </w:rPr>
          </w:pPr>
          <w:proofErr w:type="spellStart"/>
          <w:r>
            <w:rPr>
              <w:rFonts w:eastAsia="Times New Roman"/>
            </w:rPr>
            <w:lastRenderedPageBreak/>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611FB7D6" w14:textId="77777777" w:rsidR="000C6F97" w:rsidRDefault="000C6F97">
          <w:pPr>
            <w:autoSpaceDE w:val="0"/>
            <w:autoSpaceDN w:val="0"/>
            <w:ind w:hanging="480"/>
            <w:divId w:val="1866825311"/>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18DC6862" w14:textId="77777777" w:rsidR="000C6F97" w:rsidRDefault="000C6F97">
          <w:pPr>
            <w:autoSpaceDE w:val="0"/>
            <w:autoSpaceDN w:val="0"/>
            <w:ind w:hanging="480"/>
            <w:divId w:val="1007829737"/>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A9D30B2" w14:textId="77777777" w:rsidR="000C6F97" w:rsidRDefault="000C6F97">
          <w:pPr>
            <w:autoSpaceDE w:val="0"/>
            <w:autoSpaceDN w:val="0"/>
            <w:ind w:hanging="480"/>
            <w:divId w:val="2129858832"/>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B62063D" w14:textId="77777777" w:rsidR="000C6F97" w:rsidRDefault="000C6F97">
          <w:pPr>
            <w:autoSpaceDE w:val="0"/>
            <w:autoSpaceDN w:val="0"/>
            <w:ind w:hanging="480"/>
            <w:divId w:val="457721510"/>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5A962960" w14:textId="77777777" w:rsidR="000C6F97" w:rsidRDefault="000C6F97">
          <w:pPr>
            <w:autoSpaceDE w:val="0"/>
            <w:autoSpaceDN w:val="0"/>
            <w:ind w:hanging="480"/>
            <w:divId w:val="1988197581"/>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4DBE3233" w14:textId="77777777" w:rsidR="000C6F97" w:rsidRDefault="000C6F97">
          <w:pPr>
            <w:autoSpaceDE w:val="0"/>
            <w:autoSpaceDN w:val="0"/>
            <w:ind w:hanging="480"/>
            <w:divId w:val="1958491310"/>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14989EB4" w14:textId="77777777" w:rsidR="000C6F97" w:rsidRDefault="000C6F97">
          <w:pPr>
            <w:autoSpaceDE w:val="0"/>
            <w:autoSpaceDN w:val="0"/>
            <w:ind w:hanging="480"/>
            <w:divId w:val="8719096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E0D2081" w14:textId="77777777" w:rsidR="000C6F97" w:rsidRDefault="000C6F97">
          <w:pPr>
            <w:autoSpaceDE w:val="0"/>
            <w:autoSpaceDN w:val="0"/>
            <w:ind w:hanging="480"/>
            <w:divId w:val="1026366943"/>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8A4C8C9" w14:textId="77777777" w:rsidR="000C6F97" w:rsidRDefault="000C6F97">
          <w:pPr>
            <w:autoSpaceDE w:val="0"/>
            <w:autoSpaceDN w:val="0"/>
            <w:ind w:hanging="480"/>
            <w:divId w:val="1961260173"/>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04B78B48" w14:textId="77777777" w:rsidR="000C6F97" w:rsidRDefault="000C6F97">
          <w:pPr>
            <w:autoSpaceDE w:val="0"/>
            <w:autoSpaceDN w:val="0"/>
            <w:ind w:hanging="480"/>
            <w:divId w:val="156206039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10670ED8" w14:textId="77777777" w:rsidR="000C6F97" w:rsidRDefault="000C6F97">
          <w:pPr>
            <w:autoSpaceDE w:val="0"/>
            <w:autoSpaceDN w:val="0"/>
            <w:ind w:hanging="480"/>
            <w:divId w:val="1446537518"/>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5CB12519" w14:textId="77777777" w:rsidR="000C6F97" w:rsidRDefault="000C6F97">
          <w:pPr>
            <w:autoSpaceDE w:val="0"/>
            <w:autoSpaceDN w:val="0"/>
            <w:ind w:hanging="480"/>
            <w:divId w:val="578976543"/>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12E90581" w14:textId="77777777" w:rsidR="000C6F97" w:rsidRDefault="000C6F97">
          <w:pPr>
            <w:autoSpaceDE w:val="0"/>
            <w:autoSpaceDN w:val="0"/>
            <w:ind w:hanging="480"/>
            <w:divId w:val="298729897"/>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1084DC0A" w14:textId="77777777" w:rsidR="000C6F97" w:rsidRDefault="000C6F97">
          <w:pPr>
            <w:autoSpaceDE w:val="0"/>
            <w:autoSpaceDN w:val="0"/>
            <w:ind w:hanging="480"/>
            <w:divId w:val="510753557"/>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3FA2B9F" w14:textId="77777777" w:rsidR="000C6F97" w:rsidRDefault="000C6F97">
          <w:pPr>
            <w:autoSpaceDE w:val="0"/>
            <w:autoSpaceDN w:val="0"/>
            <w:ind w:hanging="480"/>
            <w:divId w:val="195048478"/>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3F68513F" w14:textId="77777777" w:rsidR="000C6F97" w:rsidRDefault="000C6F97">
          <w:pPr>
            <w:autoSpaceDE w:val="0"/>
            <w:autoSpaceDN w:val="0"/>
            <w:ind w:hanging="480"/>
            <w:divId w:val="145977243"/>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001B99A" w14:textId="77777777" w:rsidR="000C6F97" w:rsidRDefault="000C6F97">
          <w:pPr>
            <w:autoSpaceDE w:val="0"/>
            <w:autoSpaceDN w:val="0"/>
            <w:ind w:hanging="480"/>
            <w:divId w:val="773788184"/>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D3A0901" w14:textId="77777777" w:rsidR="000C6F97" w:rsidRDefault="000C6F97">
          <w:pPr>
            <w:autoSpaceDE w:val="0"/>
            <w:autoSpaceDN w:val="0"/>
            <w:ind w:hanging="480"/>
            <w:divId w:val="968631119"/>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3678772E" w14:textId="77777777" w:rsidR="000C6F97" w:rsidRDefault="000C6F97">
          <w:pPr>
            <w:autoSpaceDE w:val="0"/>
            <w:autoSpaceDN w:val="0"/>
            <w:ind w:hanging="480"/>
            <w:divId w:val="643853864"/>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680F774" w14:textId="77777777" w:rsidR="000C6F97" w:rsidRDefault="000C6F97">
          <w:pPr>
            <w:autoSpaceDE w:val="0"/>
            <w:autoSpaceDN w:val="0"/>
            <w:ind w:hanging="480"/>
            <w:divId w:val="48852516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5CA1EB84" w14:textId="77777777" w:rsidR="000C6F97" w:rsidRDefault="000C6F97">
          <w:pPr>
            <w:autoSpaceDE w:val="0"/>
            <w:autoSpaceDN w:val="0"/>
            <w:ind w:hanging="480"/>
            <w:divId w:val="1187328958"/>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AD500A4" w14:textId="77777777" w:rsidR="000C6F97" w:rsidRDefault="000C6F97">
          <w:pPr>
            <w:autoSpaceDE w:val="0"/>
            <w:autoSpaceDN w:val="0"/>
            <w:ind w:hanging="480"/>
            <w:divId w:val="386219263"/>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68867DAD" w14:textId="77777777" w:rsidR="000C6F97" w:rsidRDefault="000C6F97">
          <w:pPr>
            <w:autoSpaceDE w:val="0"/>
            <w:autoSpaceDN w:val="0"/>
            <w:ind w:hanging="480"/>
            <w:divId w:val="337319207"/>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0A90377C" w14:textId="77777777" w:rsidR="000C6F97" w:rsidRDefault="000C6F97">
          <w:pPr>
            <w:autoSpaceDE w:val="0"/>
            <w:autoSpaceDN w:val="0"/>
            <w:ind w:hanging="480"/>
            <w:divId w:val="1972859445"/>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59AD3729" w14:textId="77777777" w:rsidR="000C6F97" w:rsidRDefault="000C6F97">
          <w:pPr>
            <w:autoSpaceDE w:val="0"/>
            <w:autoSpaceDN w:val="0"/>
            <w:ind w:hanging="480"/>
            <w:divId w:val="2061398777"/>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6529F2B0" w14:textId="77777777" w:rsidR="000C6F97" w:rsidRDefault="000C6F97">
          <w:pPr>
            <w:autoSpaceDE w:val="0"/>
            <w:autoSpaceDN w:val="0"/>
            <w:ind w:hanging="480"/>
            <w:divId w:val="1893927178"/>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15503F21" w14:textId="77777777" w:rsidR="000C6F97" w:rsidRDefault="000C6F97">
          <w:pPr>
            <w:autoSpaceDE w:val="0"/>
            <w:autoSpaceDN w:val="0"/>
            <w:ind w:hanging="480"/>
            <w:divId w:val="1298949855"/>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42928BC3" w14:textId="77777777" w:rsidR="000C6F97" w:rsidRDefault="000C6F97">
          <w:pPr>
            <w:autoSpaceDE w:val="0"/>
            <w:autoSpaceDN w:val="0"/>
            <w:ind w:hanging="480"/>
            <w:divId w:val="362287299"/>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0B088937" w14:textId="77777777" w:rsidR="000C6F97" w:rsidRDefault="000C6F97">
          <w:pPr>
            <w:autoSpaceDE w:val="0"/>
            <w:autoSpaceDN w:val="0"/>
            <w:ind w:hanging="480"/>
            <w:divId w:val="65230524"/>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6184C07F" w14:textId="77777777" w:rsidR="000C6F97" w:rsidRDefault="000C6F97">
          <w:pPr>
            <w:autoSpaceDE w:val="0"/>
            <w:autoSpaceDN w:val="0"/>
            <w:ind w:hanging="480"/>
            <w:divId w:val="2071727120"/>
            <w:rPr>
              <w:rFonts w:eastAsia="Times New Roman"/>
            </w:rPr>
          </w:pPr>
          <w:proofErr w:type="spellStart"/>
          <w:r>
            <w:rPr>
              <w:rFonts w:eastAsia="Times New Roman"/>
            </w:rPr>
            <w:lastRenderedPageBreak/>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3CD9A6D9" w14:textId="77777777" w:rsidR="000C6F97" w:rsidRDefault="000C6F97">
          <w:pPr>
            <w:autoSpaceDE w:val="0"/>
            <w:autoSpaceDN w:val="0"/>
            <w:ind w:hanging="480"/>
            <w:divId w:val="1543789988"/>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04E29D17" w14:textId="77777777" w:rsidR="000C6F97" w:rsidRDefault="000C6F97">
          <w:pPr>
            <w:autoSpaceDE w:val="0"/>
            <w:autoSpaceDN w:val="0"/>
            <w:ind w:hanging="480"/>
            <w:divId w:val="119039160"/>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04B12F0F" w14:textId="77777777" w:rsidR="000C6F97" w:rsidRDefault="000C6F97">
          <w:pPr>
            <w:autoSpaceDE w:val="0"/>
            <w:autoSpaceDN w:val="0"/>
            <w:ind w:hanging="480"/>
            <w:divId w:val="314988554"/>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1C6712AA" w14:textId="77777777" w:rsidR="000C6F97" w:rsidRDefault="000C6F97">
          <w:pPr>
            <w:autoSpaceDE w:val="0"/>
            <w:autoSpaceDN w:val="0"/>
            <w:ind w:hanging="480"/>
            <w:divId w:val="165169298"/>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3943D0C9" w14:textId="77777777" w:rsidR="000C6F97" w:rsidRDefault="000C6F97">
          <w:pPr>
            <w:autoSpaceDE w:val="0"/>
            <w:autoSpaceDN w:val="0"/>
            <w:ind w:hanging="480"/>
            <w:divId w:val="823010400"/>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79AD7E5E" w14:textId="77777777" w:rsidR="000C6F97" w:rsidRDefault="000C6F97">
          <w:pPr>
            <w:autoSpaceDE w:val="0"/>
            <w:autoSpaceDN w:val="0"/>
            <w:ind w:hanging="480"/>
            <w:divId w:val="2093617720"/>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0FD5C3B4" w:rsidR="00891D24" w:rsidRDefault="000C6F97"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7E6E44" w:rsidP="00B73563">
      <w:hyperlink r:id="rId46"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7E6E44" w:rsidP="00603F95">
      <w:hyperlink r:id="rId47"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7E6E44" w:rsidP="002E027A">
      <w:hyperlink r:id="rId48"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7E6E44" w:rsidP="006E0B0F">
      <w:hyperlink r:id="rId49"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7E6E44" w:rsidP="006E0B0F">
      <w:hyperlink r:id="rId50"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530E7C13" w:rsidR="006B1763" w:rsidRDefault="008C32A8" w:rsidP="006B1763">
          <w:pPr>
            <w:rPr>
              <w:color w:val="000000"/>
            </w:rPr>
          </w:pPr>
          <w:r w:rsidRPr="008C32A8">
            <w:rPr>
              <w:color w:val="000000"/>
            </w:rPr>
            <w:t>(</w:t>
          </w:r>
          <w:proofErr w:type="spellStart"/>
          <w:r w:rsidRPr="008C32A8">
            <w:rPr>
              <w:color w:val="000000"/>
            </w:rPr>
            <w:t>Sanglard</w:t>
          </w:r>
          <w:proofErr w:type="spellEnd"/>
          <w:r w:rsidRPr="008C32A8">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7E6E44" w:rsidP="001372D6">
      <w:pPr>
        <w:spacing w:after="0"/>
      </w:pPr>
      <w:hyperlink r:id="rId51"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2BAE63B0" w:rsidR="008867DA" w:rsidRDefault="008C32A8" w:rsidP="008867DA">
          <w:pPr>
            <w:rPr>
              <w:color w:val="000000"/>
            </w:rPr>
          </w:pPr>
          <w:r w:rsidRPr="008C32A8">
            <w:rPr>
              <w:color w:val="000000"/>
            </w:rPr>
            <w:t>(</w:t>
          </w:r>
          <w:proofErr w:type="spellStart"/>
          <w:r w:rsidRPr="008C32A8">
            <w:rPr>
              <w:color w:val="000000"/>
            </w:rPr>
            <w:t>Zucconi</w:t>
          </w:r>
          <w:proofErr w:type="spellEnd"/>
          <w:r w:rsidRPr="008C32A8">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6CDA72AB" w:rsidR="008867DA" w:rsidRDefault="008C32A8" w:rsidP="008867DA">
          <w:pPr>
            <w:rPr>
              <w:color w:val="000000"/>
            </w:rPr>
          </w:pPr>
          <w:r w:rsidRPr="008C32A8">
            <w:rPr>
              <w:color w:val="000000"/>
            </w:rPr>
            <w:t>(</w:t>
          </w:r>
          <w:proofErr w:type="spellStart"/>
          <w:r w:rsidRPr="008C32A8">
            <w:rPr>
              <w:color w:val="000000"/>
            </w:rPr>
            <w:t>Boksansky</w:t>
          </w:r>
          <w:proofErr w:type="spellEnd"/>
          <w:r w:rsidRPr="008C32A8">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5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993D1" w14:textId="77777777" w:rsidR="007E6E44" w:rsidRDefault="007E6E44" w:rsidP="002A2A28">
      <w:pPr>
        <w:spacing w:after="0" w:line="240" w:lineRule="auto"/>
      </w:pPr>
      <w:r>
        <w:separator/>
      </w:r>
    </w:p>
  </w:endnote>
  <w:endnote w:type="continuationSeparator" w:id="0">
    <w:p w14:paraId="76016A77" w14:textId="77777777" w:rsidR="007E6E44" w:rsidRDefault="007E6E44"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DFBE7" w14:textId="77777777" w:rsidR="007E6E44" w:rsidRDefault="007E6E44" w:rsidP="002A2A28">
      <w:pPr>
        <w:spacing w:after="0" w:line="240" w:lineRule="auto"/>
      </w:pPr>
      <w:r>
        <w:separator/>
      </w:r>
    </w:p>
  </w:footnote>
  <w:footnote w:type="continuationSeparator" w:id="0">
    <w:p w14:paraId="51383312" w14:textId="77777777" w:rsidR="007E6E44" w:rsidRDefault="007E6E44"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4FANPmruYtAAAA"/>
  </w:docVars>
  <w:rsids>
    <w:rsidRoot w:val="00302D42"/>
    <w:rsid w:val="000048A3"/>
    <w:rsid w:val="00007397"/>
    <w:rsid w:val="000075E3"/>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1984"/>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C6F97"/>
    <w:rsid w:val="000D66DE"/>
    <w:rsid w:val="000E4382"/>
    <w:rsid w:val="000E4C92"/>
    <w:rsid w:val="000F0E01"/>
    <w:rsid w:val="000F658F"/>
    <w:rsid w:val="00100F24"/>
    <w:rsid w:val="00105EC8"/>
    <w:rsid w:val="00111EED"/>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6D98"/>
    <w:rsid w:val="002E027A"/>
    <w:rsid w:val="002E03DC"/>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E6E44"/>
    <w:rsid w:val="007F58E6"/>
    <w:rsid w:val="007F5D13"/>
    <w:rsid w:val="007F6E7C"/>
    <w:rsid w:val="00800142"/>
    <w:rsid w:val="00805B3B"/>
    <w:rsid w:val="0080749B"/>
    <w:rsid w:val="008102C3"/>
    <w:rsid w:val="008102D1"/>
    <w:rsid w:val="00830716"/>
    <w:rsid w:val="0083300B"/>
    <w:rsid w:val="00841625"/>
    <w:rsid w:val="00841B86"/>
    <w:rsid w:val="00842AB1"/>
    <w:rsid w:val="00843131"/>
    <w:rsid w:val="00852B70"/>
    <w:rsid w:val="008558CD"/>
    <w:rsid w:val="00855F37"/>
    <w:rsid w:val="0086346F"/>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80B63"/>
    <w:rsid w:val="009835D3"/>
    <w:rsid w:val="009A6BD6"/>
    <w:rsid w:val="009B24D8"/>
    <w:rsid w:val="009B2DDF"/>
    <w:rsid w:val="009B31B1"/>
    <w:rsid w:val="009B593F"/>
    <w:rsid w:val="009C0ADF"/>
    <w:rsid w:val="009C2B69"/>
    <w:rsid w:val="009C3A3E"/>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15D3"/>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C04A46"/>
    <w:rsid w:val="00C04F61"/>
    <w:rsid w:val="00C1049E"/>
    <w:rsid w:val="00C1465A"/>
    <w:rsid w:val="00C212B5"/>
    <w:rsid w:val="00C24795"/>
    <w:rsid w:val="00C254C6"/>
    <w:rsid w:val="00C259D5"/>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348D3"/>
    <w:rsid w:val="00D4207B"/>
    <w:rsid w:val="00D4485A"/>
    <w:rsid w:val="00D44CAC"/>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14E0"/>
    <w:rsid w:val="00DB3061"/>
    <w:rsid w:val="00DC28AC"/>
    <w:rsid w:val="00DC51C8"/>
    <w:rsid w:val="00DE3671"/>
    <w:rsid w:val="00DE6AAD"/>
    <w:rsid w:val="00DE74E7"/>
    <w:rsid w:val="00DF1461"/>
    <w:rsid w:val="00DF35A5"/>
    <w:rsid w:val="00DF7DAB"/>
    <w:rsid w:val="00E02800"/>
    <w:rsid w:val="00E05E4B"/>
    <w:rsid w:val="00E11543"/>
    <w:rsid w:val="00E13F45"/>
    <w:rsid w:val="00E178A9"/>
    <w:rsid w:val="00E21910"/>
    <w:rsid w:val="00E24344"/>
    <w:rsid w:val="00E26511"/>
    <w:rsid w:val="00E26677"/>
    <w:rsid w:val="00E30606"/>
    <w:rsid w:val="00E306CF"/>
    <w:rsid w:val="00E31FD3"/>
    <w:rsid w:val="00E3526F"/>
    <w:rsid w:val="00E42E92"/>
    <w:rsid w:val="00E4413B"/>
    <w:rsid w:val="00E479F3"/>
    <w:rsid w:val="00E5180C"/>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microsoft.com/office/2007/relationships/hdphoto" Target="media/hdphoto1.wdp"/><Relationship Id="rId21" Type="http://schemas.openxmlformats.org/officeDocument/2006/relationships/image" Target="media/image11.jpe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hyperlink" Target="http://blog.three-eyed-games.com/2018/05/03/gpu-ray-tracing-in-unity-part-1/" TargetMode="External"/><Relationship Id="rId50" Type="http://schemas.openxmlformats.org/officeDocument/2006/relationships/hyperlink" Target="https://whengameswereking.wordpress.com/2016/12/08/elite-1984/"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jpeg"/><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jpeg"/><Relationship Id="rId44" Type="http://schemas.openxmlformats.org/officeDocument/2006/relationships/image" Target="media/image31.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hyperlink" Target="http://advances.realtimerendering.com/s2015/AlexEvans_SIGGRAPH-2015-sml.pdf" TargetMode="External"/><Relationship Id="rId8" Type="http://schemas.openxmlformats.org/officeDocument/2006/relationships/webSettings" Target="webSettings.xml"/><Relationship Id="rId51" Type="http://schemas.openxmlformats.org/officeDocument/2006/relationships/hyperlink" Target="https://www.abandonwaredos.com/abandonware-screenshot.php?gid=1409&amp;idi=YWJhbl9pbWdfc2NyZWVucy9jb21hbmNoZW1heGltdW0tMy5qcGc=&amp;tit=comanche-maximum-overkil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www.raywenderlich.com/books/metal-by-tutorials/v2.0/chapters/3-the-rendering-pipeline" TargetMode="External"/><Relationship Id="rId20" Type="http://schemas.openxmlformats.org/officeDocument/2006/relationships/image" Target="media/image10.png"/><Relationship Id="rId41" Type="http://schemas.openxmlformats.org/officeDocument/2006/relationships/image" Target="media/image28.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www.alecjacobson.com/weblog/?tag=constructive-solid-geometry"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CD2"/>
    <w:rsid w:val="00440D27"/>
    <w:rsid w:val="00447AF0"/>
    <w:rsid w:val="004618C5"/>
    <w:rsid w:val="0048546C"/>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91C9E"/>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D1015A"/>
    <w:rsid w:val="00D645A3"/>
    <w:rsid w:val="00D67879"/>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376</TotalTime>
  <Pages>46</Pages>
  <Words>17392</Words>
  <Characters>99138</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11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92</cp:revision>
  <dcterms:created xsi:type="dcterms:W3CDTF">2019-10-07T13:16:00Z</dcterms:created>
  <dcterms:modified xsi:type="dcterms:W3CDTF">2022-04-05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